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0EDD0B" w14:textId="77777777" w:rsidR="00FB352E" w:rsidRDefault="0010046C">
      <w:pPr>
        <w:pStyle w:val="Heading1"/>
      </w:pPr>
      <w:bookmarkStart w:id="0" w:name="no-evidence-for-cumulative-effects-of-sm"/>
      <w:bookmarkStart w:id="1" w:name="_GoBack"/>
      <w:bookmarkEnd w:id="0"/>
      <w:bookmarkEnd w:id="1"/>
      <w:r>
        <w:t>No evidence for cumulative effects of small wind turbines on bat activity</w:t>
      </w:r>
    </w:p>
    <w:p w14:paraId="3442F21F" w14:textId="77777777" w:rsidR="00FB352E" w:rsidRDefault="0010046C">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14:paraId="074F644F" w14:textId="77777777" w:rsidR="00FB352E" w:rsidRDefault="0010046C">
      <w:pPr>
        <w:pStyle w:val="Compact"/>
        <w:numPr>
          <w:ilvl w:val="0"/>
          <w:numId w:val="5"/>
        </w:numPr>
      </w:pPr>
      <w:r>
        <w:t>Biological &amp; Environmental Sciences, University of Stirling, Stirling, FK9 4LA, United Kingdom.</w:t>
      </w:r>
    </w:p>
    <w:p w14:paraId="0BC7E466" w14:textId="77777777" w:rsidR="00FB352E" w:rsidRDefault="0010046C">
      <w:pPr>
        <w:pStyle w:val="Compact"/>
        <w:numPr>
          <w:ilvl w:val="0"/>
          <w:numId w:val="5"/>
        </w:numPr>
      </w:pPr>
      <w:r>
        <w:t xml:space="preserve">228 Galashiels Road, Stow, Galashiels, Selkirkshire, TD1 2RA, </w:t>
      </w:r>
      <w:hyperlink r:id="rId8">
        <w:r>
          <w:rPr>
            <w:rStyle w:val="Link"/>
          </w:rPr>
          <w:t>mgillis4a7i@gmail.com</w:t>
        </w:r>
      </w:hyperlink>
    </w:p>
    <w:p w14:paraId="0E91CB4A" w14:textId="77777777" w:rsidR="00FB352E" w:rsidRDefault="0010046C">
      <w:pPr>
        <w:pStyle w:val="Compact"/>
        <w:numPr>
          <w:ilvl w:val="0"/>
          <w:numId w:val="5"/>
        </w:numPr>
      </w:pPr>
      <w:r>
        <w:t xml:space="preserve">20/11 Duff Street, Dalry, Edinburgh, Midlothian, EH11 2HG, </w:t>
      </w:r>
      <w:hyperlink r:id="rId9">
        <w:r>
          <w:rPr>
            <w:rStyle w:val="Link"/>
          </w:rPr>
          <w:t>hfdaly@outlook.com</w:t>
        </w:r>
      </w:hyperlink>
    </w:p>
    <w:p w14:paraId="0A308C22" w14:textId="77777777" w:rsidR="00FB352E" w:rsidRDefault="0010046C">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14:paraId="037CBB50" w14:textId="77777777" w:rsidR="00FB352E" w:rsidRDefault="0010046C">
      <w:r>
        <w:rPr>
          <w:b/>
        </w:rPr>
        <w:t>Key words</w:t>
      </w:r>
      <w:r>
        <w:t>: microturbines, domestic turbines, renewables, renewable energy, conservation, planning, wildlife impact</w:t>
      </w:r>
    </w:p>
    <w:p w14:paraId="632AA010" w14:textId="77777777" w:rsidR="00FB352E" w:rsidRDefault="0010046C">
      <w:pPr>
        <w:pStyle w:val="Heading1"/>
      </w:pPr>
      <w:bookmarkStart w:id="2" w:name="summary"/>
      <w:bookmarkEnd w:id="2"/>
      <w:r>
        <w:t>Summary</w:t>
      </w:r>
    </w:p>
    <w:p w14:paraId="754B61E5" w14:textId="77777777" w:rsidR="00FB352E" w:rsidRDefault="0010046C">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14:paraId="67F79775" w14:textId="77777777" w:rsidR="00FB352E" w:rsidRDefault="0010046C">
      <w:pPr>
        <w:numPr>
          <w:ilvl w:val="0"/>
          <w:numId w:val="6"/>
        </w:numPr>
      </w:pPr>
      <w:r>
        <w:t xml:space="preserve">Although recent studies showed that bat activity is negatively affected by the immediate proximity of single operating SWTs, the potential for wider landscape-scale effects of multiple SWTs installed in clusters remains unstudied. By contrast, </w:t>
      </w:r>
      <w:r>
        <w:lastRenderedPageBreak/>
        <w:t>such cumulative effects are commonly considered in impact assessments of large wind farms.</w:t>
      </w:r>
    </w:p>
    <w:p w14:paraId="207A5AB8" w14:textId="77777777" w:rsidR="00FB352E" w:rsidRDefault="0010046C">
      <w:pPr>
        <w:numPr>
          <w:ilvl w:val="0"/>
          <w:numId w:val="6"/>
        </w:numPr>
      </w:pPr>
      <w:r>
        <w:t xml:space="preserve">We measured variation in bat </w:t>
      </w:r>
      <w:r w:rsidR="00065D01">
        <w:t>activity</w:t>
      </w:r>
      <w:r>
        <w:t xml:space="preserve">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14:paraId="10F6F7F3" w14:textId="77777777" w:rsidR="00FB352E" w:rsidRDefault="0010046C">
      <w:pPr>
        <w:numPr>
          <w:ilvl w:val="0"/>
          <w:numId w:val="6"/>
        </w:numPr>
      </w:pPr>
      <w:r>
        <w:t xml:space="preserve">We focused our analysis on </w:t>
      </w:r>
      <w:r>
        <w:rPr>
          <w:i/>
        </w:rPr>
        <w:t>Pipistrellus</w:t>
      </w:r>
      <w:r>
        <w:t xml:space="preserve"> bats (</w:t>
      </w:r>
      <w:r>
        <w:rPr>
          <w:i/>
        </w:rPr>
        <w:t>Pipistrellus pipistrellus</w:t>
      </w:r>
      <w:r>
        <w:t xml:space="preserve"> and </w:t>
      </w:r>
      <w:r>
        <w:rPr>
          <w:i/>
        </w:rPr>
        <w:t>P. pygmaeus</w:t>
      </w:r>
      <w:r>
        <w:t xml:space="preserve">)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14:paraId="6D92D41B" w14:textId="77777777" w:rsidR="00FB352E" w:rsidRDefault="0010046C">
      <w:pPr>
        <w:numPr>
          <w:ilvl w:val="0"/>
          <w:numId w:val="6"/>
        </w:numPr>
      </w:pPr>
      <w:r>
        <w:t xml:space="preserve">We conclude that with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w:t>
      </w:r>
      <w:r w:rsidR="00065D01">
        <w:t>t</w:t>
      </w:r>
      <w:r>
        <w:t>ly extrapolated to larger wind turbines.</w:t>
      </w:r>
    </w:p>
    <w:p w14:paraId="34DFFDCE" w14:textId="77777777" w:rsidR="00FB352E" w:rsidRDefault="0010046C">
      <w:pPr>
        <w:pStyle w:val="Heading1"/>
      </w:pPr>
      <w:bookmarkStart w:id="3" w:name="introduction"/>
      <w:bookmarkEnd w:id="3"/>
      <w:r>
        <w:lastRenderedPageBreak/>
        <w:t>Introduction</w:t>
      </w:r>
    </w:p>
    <w:p w14:paraId="10189431" w14:textId="77777777" w:rsidR="00FB352E" w:rsidRDefault="0010046C">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14:paraId="19F9D2CD" w14:textId="77777777" w:rsidR="00FB352E" w:rsidRDefault="0010046C">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 (Minderman </w:t>
      </w:r>
      <w:r>
        <w:rPr>
          <w:i/>
        </w:rPr>
        <w:t>et al.</w:t>
      </w:r>
      <w:r>
        <w:t xml:space="preserve"> </w:t>
      </w:r>
      <w:r>
        <w:lastRenderedPageBreak/>
        <w:t xml:space="preserve">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w:t>
      </w:r>
      <w:r w:rsidR="00065D01">
        <w:t>l</w:t>
      </w:r>
      <w:r>
        <w:t>ife.</w:t>
      </w:r>
    </w:p>
    <w:p w14:paraId="2018C264" w14:textId="77777777" w:rsidR="00FB352E" w:rsidRDefault="0010046C">
      <w:r>
        <w:t xml:space="preserve">This lack of understanding of the potential cumulative effects is particularly important for SWTs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faced with the question whether </w:t>
      </w:r>
      <w:r w:rsidR="00065D01">
        <w:t>multiple</w:t>
      </w:r>
      <w:r>
        <w:t>-turbine installations would have greater effects on wildlife, or if limiting the number of SWTs to be installed would be a feasible mitigation option. Currently, the evidence base for such decisions for SWTs specifically is entirely lacking.</w:t>
      </w:r>
    </w:p>
    <w:p w14:paraId="70E6277A" w14:textId="77777777" w:rsidR="00FB352E" w:rsidRDefault="0010046C">
      <w:r>
        <w:t>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14:paraId="48857984" w14:textId="77777777" w:rsidR="00FB352E" w:rsidRDefault="0010046C">
      <w:pPr>
        <w:numPr>
          <w:ilvl w:val="0"/>
          <w:numId w:val="7"/>
        </w:numPr>
      </w:pPr>
      <w:r>
        <w:lastRenderedPageBreak/>
        <w:t xml:space="preserve">Bat activity is systematically lower in closer proximity (e.g. 0-100m from SWTs compared to 100-200m, 200-300m, </w:t>
      </w:r>
      <w:r w:rsidR="00065D01">
        <w:t>etc.</w:t>
      </w:r>
      <w:r>
        <w:t>) of operating SWTs, controlling for the effects of habitat and environmental conditions.</w:t>
      </w:r>
    </w:p>
    <w:p w14:paraId="4393A315" w14:textId="77777777" w:rsidR="00FB352E" w:rsidRDefault="0010046C">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14:paraId="11E42636" w14:textId="77777777" w:rsidR="00FB352E" w:rsidRDefault="0010046C">
      <w:pPr>
        <w:pStyle w:val="Heading1"/>
      </w:pPr>
      <w:bookmarkStart w:id="4" w:name="methods"/>
      <w:bookmarkEnd w:id="4"/>
      <w:r>
        <w:t>Methods</w:t>
      </w:r>
    </w:p>
    <w:p w14:paraId="789AA754" w14:textId="77777777" w:rsidR="00FB352E" w:rsidRDefault="0010046C">
      <w:pPr>
        <w:pStyle w:val="Heading2"/>
      </w:pPr>
      <w:bookmarkStart w:id="5" w:name="sites"/>
      <w:bookmarkEnd w:id="5"/>
      <w:r>
        <w:t>Sites</w:t>
      </w:r>
    </w:p>
    <w:p w14:paraId="601226D1" w14:textId="77777777" w:rsidR="00FB352E" w:rsidRDefault="0010046C">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14:paraId="33680FF2" w14:textId="77777777" w:rsidR="00FB352E" w:rsidRDefault="0010046C">
      <w:pPr>
        <w:pStyle w:val="Heading2"/>
      </w:pPr>
      <w:bookmarkStart w:id="6" w:name="bat-data-and-transects"/>
      <w:bookmarkEnd w:id="6"/>
      <w:r>
        <w:t>Bat data and transects</w:t>
      </w:r>
    </w:p>
    <w:p w14:paraId="3A387F98" w14:textId="77777777" w:rsidR="00FB352E" w:rsidRDefault="0010046C">
      <w:r>
        <w:lastRenderedPageBreak/>
        <w:t>Bat activity data were collected between 28 May and 01 September 2013 and 07 July and 04 September 2014. The time of data collection varied but started 30 minutes after sunset at the earliest and finished well before sunrise in all cases.</w:t>
      </w:r>
    </w:p>
    <w:p w14:paraId="2483CB67" w14:textId="77777777" w:rsidR="00FB352E" w:rsidRDefault="0010046C">
      <w:r>
        <w:t>Bat activity was measured along transects by 1-2 observers walking the length of each transect at a slow (approximately 2.5km h</w:t>
      </w:r>
      <w:r>
        <w:rPr>
          <w:vertAlign w:val="superscript"/>
        </w:rPr>
        <w:t>-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w:t>
      </w:r>
      <w:r w:rsidR="00065D01">
        <w:t>impassable</w:t>
      </w:r>
      <w:r>
        <w:t xml:space="preserv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14:paraId="6F1EF872" w14:textId="77777777" w:rsidR="00FB352E" w:rsidRDefault="0010046C">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 (‘UK Meteorological Office’ 2006).</w:t>
      </w:r>
    </w:p>
    <w:p w14:paraId="122E18F0" w14:textId="77777777" w:rsidR="00FB352E" w:rsidRDefault="0010046C">
      <w:pPr>
        <w:pStyle w:val="Heading2"/>
      </w:pPr>
      <w:bookmarkStart w:id="7" w:name="habitat-data-and-variable-selection"/>
      <w:bookmarkEnd w:id="7"/>
      <w:r>
        <w:t>Habitat data and variable selection</w:t>
      </w:r>
    </w:p>
    <w:p w14:paraId="0D7F7BD8" w14:textId="77777777" w:rsidR="00FB352E" w:rsidRDefault="0010046C">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gital maps, using QGIS v. 1.8 (‘Quantum GIS Development Team’ 2014). We focused on two key measures of habitat variability in each transect section:</w:t>
      </w:r>
    </w:p>
    <w:p w14:paraId="6EBEB9F9" w14:textId="77777777" w:rsidR="00FB352E" w:rsidRDefault="0010046C">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14:paraId="25F1819D" w14:textId="77777777" w:rsidR="00FB352E" w:rsidRDefault="0010046C">
      <w:pPr>
        <w:numPr>
          <w:ilvl w:val="0"/>
          <w:numId w:val="8"/>
        </w:numPr>
      </w:pPr>
      <w:r>
        <w:t xml:space="preserve">The </w:t>
      </w:r>
      <w:r>
        <w:rPr>
          <w:b/>
        </w:rPr>
        <w:t>proportion of woodland</w:t>
      </w:r>
      <w:r>
        <w:t xml:space="preserv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14:paraId="3D063D20" w14:textId="77777777" w:rsidR="00FB352E" w:rsidRDefault="0010046C">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14:paraId="3363CD57" w14:textId="77777777" w:rsidR="00FB352E" w:rsidRDefault="0010046C">
      <w:pPr>
        <w:pStyle w:val="Heading2"/>
      </w:pPr>
      <w:bookmarkStart w:id="8" w:name="data-analysis-and-statistics"/>
      <w:bookmarkEnd w:id="8"/>
      <w:r>
        <w:lastRenderedPageBreak/>
        <w:t>Data analysis and statistics</w:t>
      </w:r>
    </w:p>
    <w:p w14:paraId="16C95ED8" w14:textId="77777777" w:rsidR="00FB352E" w:rsidRDefault="0010046C">
      <w:pPr>
        <w:pStyle w:val="Heading3"/>
      </w:pPr>
      <w:bookmarkStart w:id="9" w:name="bat-activity-probability-of-a-pass-per-h"/>
      <w:bookmarkEnd w:id="9"/>
      <w:r>
        <w:t>Bat activity: probability of a pass per hectare surveyed</w:t>
      </w:r>
    </w:p>
    <w:p w14:paraId="46484EF3" w14:textId="77777777" w:rsidR="00FB352E" w:rsidRDefault="0010046C">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14:paraId="5F0988E2" w14:textId="77777777" w:rsidR="00FB352E" w:rsidRDefault="0010046C">
      <w:pPr>
        <w:pStyle w:val="Heading3"/>
      </w:pPr>
      <w:bookmarkStart w:id="10" w:name="statistical-analysis"/>
      <w:bookmarkEnd w:id="10"/>
      <w:r>
        <w:t>Statistical analysis</w:t>
      </w:r>
    </w:p>
    <w:p w14:paraId="0BD52052" w14:textId="77777777" w:rsidR="00FB352E" w:rsidRDefault="0010046C">
      <w:r>
        <w:t>We used generalised linear mixed effects models (GLMMs) (Gelman &amp; Hill 2007) and an Information-Theoretic model selection (IT) approach (Burnham &amp; Anderson 1998) to analyse our data.</w:t>
      </w:r>
    </w:p>
    <w:p w14:paraId="0A459194" w14:textId="77777777" w:rsidR="00FB352E" w:rsidRDefault="0010046C">
      <w:pPr>
        <w:pStyle w:val="Heading4"/>
      </w:pPr>
      <w:bookmarkStart w:id="11" w:name="model-structure"/>
      <w:bookmarkEnd w:id="11"/>
      <w:r>
        <w:t>Model structure</w:t>
      </w:r>
    </w:p>
    <w:p w14:paraId="29EE9F8D" w14:textId="77777777" w:rsidR="00FB352E" w:rsidRDefault="0010046C">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w:t>
      </w:r>
      <w:r>
        <w:lastRenderedPageBreak/>
        <w:t xml:space="preserve">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xml:space="preserve">), </w:t>
      </w:r>
      <w:r w:rsidR="00065D01">
        <w:t>Julian</w:t>
      </w:r>
      <w:r>
        <w:t xml:space="preserve"> da</w:t>
      </w:r>
      <w:r w:rsidR="00065D01">
        <w:t>y number, time to midnight (minutes</w:t>
      </w:r>
      <w:r>
        <w:t>)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w:t>
      </w:r>
      <w:r w:rsidR="00065D01">
        <w:t>confounding</w:t>
      </w:r>
      <w:r>
        <w:t xml:space="preserve">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w:t>
      </w:r>
      <w:r w:rsidR="00065D01">
        <w:t>centred</w:t>
      </w:r>
      <w:r>
        <w:t xml:space="preserve">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14:paraId="426BB452" w14:textId="77777777" w:rsidR="00FB352E" w:rsidRDefault="0010046C">
      <w:pPr>
        <w:pStyle w:val="Heading4"/>
      </w:pPr>
      <w:bookmarkStart w:id="12" w:name="model-selection-averaging-and-prediction"/>
      <w:bookmarkEnd w:id="12"/>
      <w:r>
        <w:t>Model selection, averaging and predictions</w:t>
      </w:r>
    </w:p>
    <w:p w14:paraId="38F18E4C" w14:textId="77777777" w:rsidR="00FB352E" w:rsidRDefault="0010046C">
      <w:r>
        <w:lastRenderedPageBreak/>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14:paraId="25ECD1A7" w14:textId="77777777" w:rsidR="00FB352E" w:rsidRDefault="0010046C">
      <w:r>
        <w:t xml:space="preserve">We used R version 3.1.3 (2015-03-09) (‘R Development Core Team’ 2015) for all statistical analyses. GLMMs were fit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14:paraId="0933B78F" w14:textId="77777777" w:rsidR="00FB352E" w:rsidRDefault="0010046C">
      <w:pPr>
        <w:pStyle w:val="Heading1"/>
      </w:pPr>
      <w:bookmarkStart w:id="13" w:name="results"/>
      <w:bookmarkEnd w:id="13"/>
      <w:r>
        <w:t>Results</w:t>
      </w:r>
    </w:p>
    <w:p w14:paraId="20158BCB" w14:textId="77777777" w:rsidR="00FB352E" w:rsidRDefault="0010046C">
      <w:r>
        <w:t xml:space="preserve">Over the two years of the study, we collected bat activity data in N = 1395 transect sections, during 78 survey visits. Most sites (N = 30) were surveyed on at least two </w:t>
      </w:r>
      <w:r w:rsidR="00065D01">
        <w:t>occasions</w:t>
      </w:r>
      <w:r>
        <w:t xml:space="preserve"> (2-6 surveys), but four sites were only </w:t>
      </w:r>
      <w:r w:rsidR="00065D01">
        <w:t>visited</w:t>
      </w:r>
      <w:r>
        <w:t xml:space="preserve"> once. Within this sample, N = 20 were single-turbine sites, and N = 14 were multiple-turbine sites (2-4 turbines). In </w:t>
      </w:r>
      <w:r>
        <w:lastRenderedPageBreak/>
        <w:t xml:space="preserve">total, we recorded N = 1867 bat passes, of which 98.4% (N = 1838) were </w:t>
      </w:r>
      <w:r>
        <w:rPr>
          <w:i/>
        </w:rPr>
        <w:t>Pipistrellus</w:t>
      </w:r>
      <w:r>
        <w:t xml:space="preserve"> sp. (</w:t>
      </w:r>
      <w:r>
        <w:rPr>
          <w:i/>
        </w:rPr>
        <w:t>Pipistrellus pipistrellus</w:t>
      </w:r>
      <w:r>
        <w:t xml:space="preserve">, N = 969 [51.9%] or </w:t>
      </w:r>
      <w:r>
        <w:rPr>
          <w:i/>
        </w:rPr>
        <w:t>P. pygmaeus</w:t>
      </w:r>
      <w:r>
        <w:t xml:space="preserve">, N = 714 [38.2%]) bats (8.3% of passes could only be determined to genus). Thus, here w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14:paraId="75A0AFFA" w14:textId="77777777" w:rsidR="00FB352E" w:rsidRDefault="0010046C">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14:paraId="308C03BB" w14:textId="77777777" w:rsidR="00FB352E" w:rsidRDefault="0010046C">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14:paraId="0677E4CB" w14:textId="77777777" w:rsidR="00FB352E" w:rsidRDefault="0010046C">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w:t>
      </w:r>
      <w:r>
        <w:lastRenderedPageBreak/>
        <w:t>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14:paraId="4090FAA4" w14:textId="77777777" w:rsidR="00FB352E" w:rsidRDefault="0010046C">
      <w:pPr>
        <w:pStyle w:val="Heading1"/>
      </w:pPr>
      <w:bookmarkStart w:id="14" w:name="discussion"/>
      <w:bookmarkEnd w:id="14"/>
      <w:r>
        <w:t>Discussion</w:t>
      </w:r>
    </w:p>
    <w:p w14:paraId="14EC3694" w14:textId="77777777" w:rsidR="00FB352E" w:rsidRDefault="0010046C">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14:paraId="44F68CCE" w14:textId="77777777" w:rsidR="00FB352E" w:rsidRDefault="0010046C">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w:t>
      </w:r>
      <w:r>
        <w:lastRenderedPageBreak/>
        <w:t>avoid foraging in noisy environments (Schaub, Ostwald &amp; Siemers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Russ 2012), limiting the spatial scale of any adverse effect of the turbine.</w:t>
      </w:r>
    </w:p>
    <w:p w14:paraId="418487CA" w14:textId="77777777" w:rsidR="00FB352E" w:rsidRDefault="0010046C">
      <w:r>
        <w:t>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w:t>
      </w:r>
      <w:r w:rsidR="00065D01">
        <w:t xml:space="preserve">, </w:t>
      </w:r>
      <w:r>
        <w:t xml:space="preserve">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 such large-scale effects, it is possible that cumulative effects themselves are rare, except in specific circumstances.</w:t>
      </w:r>
    </w:p>
    <w:p w14:paraId="145A18C4" w14:textId="77777777" w:rsidR="00FB352E" w:rsidRDefault="0010046C">
      <w:r>
        <w:t xml:space="preserve">There are a number of important caveats with our findings that should be considered. First of all, these findings and conclusions should not be generalised to species other </w:t>
      </w:r>
      <w:r>
        <w:lastRenderedPageBreak/>
        <w:t xml:space="preserve">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14:paraId="5F74DC83" w14:textId="77777777" w:rsidR="00FB352E" w:rsidRDefault="0010046C">
      <w:r>
        <w:t xml:space="preserve">In summary, based on the data presented here it is unlikely that SWTs in the range of 6-25m hub height have adverse effects on bat activity on a landscape (&gt;100 m) scale, or </w:t>
      </w:r>
      <w:r>
        <w:lastRenderedPageBreak/>
        <w:t xml:space="preserve">that such effects </w:t>
      </w:r>
      <w:commentRangeStart w:id="15"/>
      <w:r w:rsidRPr="004F3BE9">
        <w:rPr>
          <w:highlight w:val="yellow"/>
        </w:rPr>
        <w:t>of</w:t>
      </w:r>
      <w:commentRangeEnd w:id="15"/>
      <w:r w:rsidR="004F3BE9">
        <w:rPr>
          <w:rStyle w:val="CommentReference"/>
        </w:rPr>
        <w:commentReference w:id="15"/>
      </w:r>
      <w:r>
        <w:t xml:space="preserve"> cumulative (when considering 2-4 installed turbines). Given the rapid expansion of SWTs both in the UK and worldwide, and the fact that in many cases planning- or siting permission is required, these findings are of key importance to both decision makers on the local level as well as to renewable energy policy makers.</w:t>
      </w:r>
    </w:p>
    <w:p w14:paraId="213C681B" w14:textId="77777777" w:rsidR="00FB352E" w:rsidRDefault="0010046C">
      <w:pPr>
        <w:pStyle w:val="Heading1"/>
      </w:pPr>
      <w:bookmarkStart w:id="16" w:name="acknowledgements"/>
      <w:bookmarkEnd w:id="16"/>
      <w:r>
        <w:t>Acknowledgements</w:t>
      </w:r>
    </w:p>
    <w:p w14:paraId="25729779" w14:textId="77777777" w:rsidR="00FB352E" w:rsidRDefault="0010046C">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14:paraId="3829B142" w14:textId="77777777" w:rsidR="00FB352E" w:rsidRDefault="0010046C">
      <w:pPr>
        <w:pStyle w:val="Heading1"/>
      </w:pPr>
      <w:bookmarkStart w:id="17" w:name="references"/>
      <w:bookmarkEnd w:id="17"/>
      <w:r>
        <w:t>References</w:t>
      </w:r>
    </w:p>
    <w:p w14:paraId="32820293" w14:textId="77777777" w:rsidR="00FB352E" w:rsidRDefault="0010046C">
      <w:pPr>
        <w:pStyle w:val="Bibliography"/>
      </w:pPr>
      <w:r>
        <w:t>Barton, K. (2015) MuMIn: Multi-Model Inference. R package version 1.13.4.</w:t>
      </w:r>
    </w:p>
    <w:p w14:paraId="40A993D3" w14:textId="77777777" w:rsidR="00FB352E" w:rsidRDefault="0010046C">
      <w:pPr>
        <w:pStyle w:val="Bibliography"/>
      </w:pPr>
      <w:r>
        <w:t>Bates, D., Maechler, M., Bolker, B. &amp; Walker, S. (2014) Lme4: Linear mixed-effects models using Eigen and S4. R package version 1.1-7.</w:t>
      </w:r>
    </w:p>
    <w:p w14:paraId="4498D800" w14:textId="77777777" w:rsidR="00FB352E" w:rsidRDefault="0010046C">
      <w:pPr>
        <w:pStyle w:val="Bibliography"/>
      </w:pPr>
      <w:r>
        <w:t xml:space="preserve">Burnham, K. &amp; Anderson, D. (1998) </w:t>
      </w:r>
      <w:r>
        <w:rPr>
          <w:i/>
        </w:rPr>
        <w:t>Model Selection and Multimodel Inference: A Practical Information-Theoretic Approach</w:t>
      </w:r>
      <w:r>
        <w:t>, 2nd ed. Springer Verlag, New York, USA.</w:t>
      </w:r>
    </w:p>
    <w:p w14:paraId="36A34361" w14:textId="77777777" w:rsidR="00FB352E" w:rsidRDefault="0010046C">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14:paraId="305CAFBD" w14:textId="77777777" w:rsidR="00FB352E" w:rsidRDefault="0010046C">
      <w:pPr>
        <w:pStyle w:val="Bibliography"/>
      </w:pPr>
      <w:r>
        <w:lastRenderedPageBreak/>
        <w:t xml:space="preserve">Drewitt, A. &amp; Langston, R. (2006) Assessing the impacts of wind farms on birds. </w:t>
      </w:r>
      <w:r>
        <w:rPr>
          <w:i/>
        </w:rPr>
        <w:t>Ibis</w:t>
      </w:r>
      <w:r>
        <w:t xml:space="preserve">, </w:t>
      </w:r>
      <w:r>
        <w:rPr>
          <w:b/>
        </w:rPr>
        <w:t>148</w:t>
      </w:r>
      <w:r>
        <w:t>, 29–42.</w:t>
      </w:r>
    </w:p>
    <w:p w14:paraId="6ECEB4C8" w14:textId="77777777" w:rsidR="00FB352E" w:rsidRDefault="0010046C">
      <w:pPr>
        <w:pStyle w:val="Bibliography"/>
      </w:pPr>
      <w:r>
        <w:t xml:space="preserve">Gelman, A. (2008) Scaling regression inputs by dividing by two standard deviations. </w:t>
      </w:r>
      <w:r>
        <w:rPr>
          <w:i/>
        </w:rPr>
        <w:t>Statistics in Medicine</w:t>
      </w:r>
      <w:r>
        <w:t xml:space="preserve">, </w:t>
      </w:r>
      <w:r>
        <w:rPr>
          <w:b/>
        </w:rPr>
        <w:t>27</w:t>
      </w:r>
      <w:r>
        <w:t>, 2865–2873.</w:t>
      </w:r>
    </w:p>
    <w:p w14:paraId="0AFA55AB" w14:textId="77777777" w:rsidR="00FB352E" w:rsidRDefault="0010046C">
      <w:pPr>
        <w:pStyle w:val="Bibliography"/>
      </w:pPr>
      <w:r>
        <w:t xml:space="preserve">Gelman, A. &amp; Hill, J. (2007) </w:t>
      </w:r>
      <w:r>
        <w:rPr>
          <w:i/>
        </w:rPr>
        <w:t>Data Analysis Using Regression and Multilevel/Hierarchical Models</w:t>
      </w:r>
      <w:r>
        <w:t>. Cambridge University Press, New York.</w:t>
      </w:r>
    </w:p>
    <w:p w14:paraId="40B54216" w14:textId="77777777" w:rsidR="00FB352E" w:rsidRDefault="0010046C">
      <w:pPr>
        <w:pStyle w:val="Bibliography"/>
      </w:pPr>
      <w:r>
        <w:t>Gelman, A. &amp; Su, Y.-S. (2014) Arm: Data Analysis Using Regression and Multilevel/Hierarchical Models. R package version 1.7-07.</w:t>
      </w:r>
    </w:p>
    <w:p w14:paraId="04B50BFB" w14:textId="77777777" w:rsidR="00FB352E" w:rsidRDefault="0010046C">
      <w:pPr>
        <w:pStyle w:val="Bibliography"/>
      </w:pPr>
      <w:r>
        <w:t xml:space="preserve">Holderied, M.W. &amp; Helversen, O. von. (2003) Echolocation range and wingbeat period match in aerial-hawking bats. </w:t>
      </w:r>
      <w:r>
        <w:rPr>
          <w:i/>
        </w:rPr>
        <w:t>Proceedings of the Royal Society B: Biological Sciences</w:t>
      </w:r>
      <w:r>
        <w:t xml:space="preserve">, </w:t>
      </w:r>
      <w:r>
        <w:rPr>
          <w:b/>
        </w:rPr>
        <w:t>270</w:t>
      </w:r>
      <w:r>
        <w:t>, 2293–2299.</w:t>
      </w:r>
    </w:p>
    <w:p w14:paraId="30994253" w14:textId="77777777" w:rsidR="00FB352E" w:rsidRDefault="0010046C">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14:paraId="02922F17" w14:textId="77777777" w:rsidR="00FB352E" w:rsidRDefault="0010046C">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14:paraId="3D253D07" w14:textId="77777777" w:rsidR="00FB352E" w:rsidRDefault="0010046C">
      <w:pPr>
        <w:pStyle w:val="Bibliography"/>
      </w:pPr>
      <w:r>
        <w:t xml:space="preserve">Long, C., Flint, J. &amp; Lepper,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14:paraId="58A30DCF" w14:textId="77777777" w:rsidR="00FB352E" w:rsidRDefault="0010046C">
      <w:pPr>
        <w:pStyle w:val="Bibliography"/>
      </w:pPr>
      <w:r>
        <w:lastRenderedPageBreak/>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14:paraId="0255ADFF" w14:textId="77777777" w:rsidR="00FB352E" w:rsidRDefault="0010046C">
      <w:pPr>
        <w:pStyle w:val="Bibliography"/>
      </w:pPr>
      <w:r>
        <w:t xml:space="preserve">Middleton, N. (2006) </w:t>
      </w:r>
      <w:r>
        <w:rPr>
          <w:i/>
        </w:rPr>
        <w:t>An Introduction to the Bats of Scotland</w:t>
      </w:r>
      <w:r>
        <w:t>. ECHOES Ecology Ltd., Polmont, UK.</w:t>
      </w:r>
    </w:p>
    <w:p w14:paraId="2C00C36A" w14:textId="77777777" w:rsidR="00FB352E" w:rsidRDefault="0010046C">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14:paraId="345580B1" w14:textId="77777777" w:rsidR="00FB352E" w:rsidRDefault="0010046C">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14:paraId="4F36E635" w14:textId="77777777" w:rsidR="00FB352E" w:rsidRDefault="0010046C">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14:paraId="082A6C47" w14:textId="77777777" w:rsidR="00FB352E" w:rsidRDefault="0010046C">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14:paraId="5E889E48" w14:textId="77777777" w:rsidR="00FB352E" w:rsidRDefault="0010046C">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14:paraId="3A2D1CBA" w14:textId="77777777" w:rsidR="00FB352E" w:rsidRDefault="0010046C">
      <w:pPr>
        <w:pStyle w:val="Bibliography"/>
      </w:pPr>
      <w:r>
        <w:lastRenderedPageBreak/>
        <w:t xml:space="preserve">‘Quantum GIS Development Team’. (2014) </w:t>
      </w:r>
      <w:r>
        <w:rPr>
          <w:i/>
        </w:rPr>
        <w:t>Quantum GIS Geographic Information System</w:t>
      </w:r>
      <w:r>
        <w:t>. Open Source Geospatial Foundation Project.</w:t>
      </w:r>
    </w:p>
    <w:p w14:paraId="6FB3ECF9" w14:textId="77777777" w:rsidR="00FB352E" w:rsidRDefault="0010046C">
      <w:pPr>
        <w:pStyle w:val="Bibliography"/>
      </w:pPr>
      <w:r>
        <w:t xml:space="preserve">‘R Development Core Team’. (2015) </w:t>
      </w:r>
      <w:r>
        <w:rPr>
          <w:i/>
        </w:rPr>
        <w:t>R: A Language and Environment for Statistical Computing</w:t>
      </w:r>
      <w:r>
        <w:t>. R Foundation for Statistical Computing, Vienna, Austria.</w:t>
      </w:r>
    </w:p>
    <w:p w14:paraId="649711C1" w14:textId="77777777" w:rsidR="00FB352E" w:rsidRDefault="0010046C">
      <w:pPr>
        <w:pStyle w:val="Bibliography"/>
      </w:pPr>
      <w:r>
        <w:t xml:space="preserve">RenewableUK. (2014) </w:t>
      </w:r>
      <w:r>
        <w:rPr>
          <w:i/>
        </w:rPr>
        <w:t>Small and Medium Wind Strategy: The Current and Future Potential of the Sub-500kW Wind Industry in the UK</w:t>
      </w:r>
      <w:r>
        <w:t>. RenewableUK, London, UK.</w:t>
      </w:r>
    </w:p>
    <w:p w14:paraId="1290F85A" w14:textId="77777777" w:rsidR="00FB352E" w:rsidRDefault="0010046C">
      <w:pPr>
        <w:pStyle w:val="Bibliography"/>
      </w:pPr>
      <w:r>
        <w:t xml:space="preserve">Russ, J. (2012) </w:t>
      </w:r>
      <w:r>
        <w:rPr>
          <w:i/>
        </w:rPr>
        <w:t>British Bat Calls: A Guide to Species Identification</w:t>
      </w:r>
      <w:r>
        <w:t>. Pelagic Pub., Exeter.</w:t>
      </w:r>
    </w:p>
    <w:p w14:paraId="5E944300" w14:textId="77777777" w:rsidR="00FB352E" w:rsidRDefault="0010046C">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14:paraId="78DB3A94" w14:textId="77777777" w:rsidR="00FB352E" w:rsidRDefault="0010046C">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14:paraId="0D6328F8" w14:textId="77777777" w:rsidR="00FB352E" w:rsidRDefault="0010046C">
      <w:pPr>
        <w:pStyle w:val="Bibliography"/>
      </w:pPr>
      <w:r>
        <w:t xml:space="preserve">Schaub, A., Ostwald, J. &amp; Siemers, B. (2008) Foraging bats avoid noise. </w:t>
      </w:r>
      <w:r>
        <w:rPr>
          <w:i/>
        </w:rPr>
        <w:t>JOURNAL OF EXPERIMENTAL BIOLOGY</w:t>
      </w:r>
      <w:r>
        <w:t xml:space="preserve">, </w:t>
      </w:r>
      <w:r>
        <w:rPr>
          <w:b/>
        </w:rPr>
        <w:t>211</w:t>
      </w:r>
      <w:r>
        <w:t>, 3174–3180.</w:t>
      </w:r>
    </w:p>
    <w:p w14:paraId="30276678" w14:textId="77777777" w:rsidR="00FB352E" w:rsidRDefault="0010046C">
      <w:pPr>
        <w:pStyle w:val="Bibliography"/>
      </w:pPr>
      <w:r>
        <w:t xml:space="preserve">SNH. (2012) </w:t>
      </w:r>
      <w:r>
        <w:rPr>
          <w:i/>
        </w:rPr>
        <w:t>Assessing the Cumulative Impact of Onshore Wind Energy Developments</w:t>
      </w:r>
      <w:r>
        <w:t>. Scottish Natural Heritage, Inverness, UK.</w:t>
      </w:r>
    </w:p>
    <w:p w14:paraId="7292E228" w14:textId="77777777" w:rsidR="00FB352E" w:rsidRDefault="0010046C">
      <w:pPr>
        <w:pStyle w:val="Bibliography"/>
      </w:pPr>
      <w:r>
        <w:t xml:space="preserve">Tuomainen, U. &amp; Candolin, U. (2011) Behavioural responses to human-induced environmental change. </w:t>
      </w:r>
      <w:r>
        <w:rPr>
          <w:i/>
        </w:rPr>
        <w:t>Biological Reviews</w:t>
      </w:r>
      <w:r>
        <w:t xml:space="preserve">, </w:t>
      </w:r>
      <w:r>
        <w:rPr>
          <w:b/>
        </w:rPr>
        <w:t>86</w:t>
      </w:r>
      <w:r>
        <w:t>, 640–657.</w:t>
      </w:r>
    </w:p>
    <w:p w14:paraId="07FB0D33" w14:textId="77777777" w:rsidR="00FB352E" w:rsidRDefault="0010046C">
      <w:pPr>
        <w:pStyle w:val="Bibliography"/>
      </w:pPr>
      <w:r>
        <w:t xml:space="preserve">‘UK Meteorological Office’. (2006) </w:t>
      </w:r>
      <w:r>
        <w:rPr>
          <w:i/>
        </w:rPr>
        <w:t>MIDAS Land Surface Stations Data (1853-Current)</w:t>
      </w:r>
      <w:r>
        <w:t>. NCAS British Atmospheric Data Centre, Didcot, UK.</w:t>
      </w:r>
    </w:p>
    <w:p w14:paraId="453609F6" w14:textId="77777777" w:rsidR="00FB352E" w:rsidRDefault="0010046C">
      <w:pPr>
        <w:pStyle w:val="Bibliography"/>
      </w:pPr>
      <w:r>
        <w:lastRenderedPageBreak/>
        <w:t xml:space="preserve">WWEA. (2013) </w:t>
      </w:r>
      <w:r>
        <w:rPr>
          <w:i/>
        </w:rPr>
        <w:t>2013 Small Wind World Report Update</w:t>
      </w:r>
      <w:r>
        <w:t>. World Wind Energy Association, Bonn, Germany.</w:t>
      </w:r>
    </w:p>
    <w:p w14:paraId="4528F131" w14:textId="77777777" w:rsidR="008D572A" w:rsidRDefault="008D572A">
      <w:pPr>
        <w:jc w:val="left"/>
      </w:pPr>
      <w:r>
        <w:br w:type="page"/>
      </w:r>
    </w:p>
    <w:p w14:paraId="4EB9C1F0" w14:textId="77777777" w:rsidR="008D572A" w:rsidRDefault="008D572A" w:rsidP="008D572A">
      <w:r>
        <w:rPr>
          <w:b/>
        </w:rPr>
        <w:lastRenderedPageBreak/>
        <w:t>Table 1</w:t>
      </w:r>
      <w:r>
        <w:t>. Descriptive statistics of predictor variables in the Generalised Linear Mixed Model (GLMM) for bat activity (Table 2), on their original (unstandardised) scale.</w:t>
      </w:r>
    </w:p>
    <w:tbl>
      <w:tblPr>
        <w:tblStyle w:val="PlainTable41"/>
        <w:tblpPr w:leftFromText="180" w:rightFromText="180" w:vertAnchor="page" w:horzAnchor="margin" w:tblpY="3014"/>
        <w:tblW w:w="0" w:type="auto"/>
        <w:tblInd w:w="0" w:type="dxa"/>
        <w:tblLook w:val="04A0" w:firstRow="1" w:lastRow="0" w:firstColumn="1" w:lastColumn="0" w:noHBand="0" w:noVBand="1"/>
      </w:tblPr>
      <w:tblGrid>
        <w:gridCol w:w="3588"/>
        <w:gridCol w:w="1209"/>
        <w:gridCol w:w="1157"/>
        <w:gridCol w:w="1124"/>
        <w:gridCol w:w="1069"/>
        <w:gridCol w:w="1213"/>
      </w:tblGrid>
      <w:tr w:rsidR="008D572A" w14:paraId="1DB3257A" w14:textId="77777777"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8" w:type="dxa"/>
            <w:noWrap/>
            <w:hideMark/>
          </w:tcPr>
          <w:p w14:paraId="4751E58F" w14:textId="77777777" w:rsidR="008D572A" w:rsidRDefault="008D572A">
            <w:pPr>
              <w:jc w:val="left"/>
              <w:rPr>
                <w:sz w:val="20"/>
              </w:rPr>
            </w:pPr>
          </w:p>
        </w:tc>
        <w:tc>
          <w:tcPr>
            <w:tcW w:w="1209" w:type="dxa"/>
            <w:noWrap/>
            <w:hideMark/>
          </w:tcPr>
          <w:p w14:paraId="2BE082D5"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an</w:t>
            </w:r>
          </w:p>
        </w:tc>
        <w:tc>
          <w:tcPr>
            <w:tcW w:w="1157" w:type="dxa"/>
            <w:noWrap/>
            <w:hideMark/>
          </w:tcPr>
          <w:p w14:paraId="5F07DDB9"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dian</w:t>
            </w:r>
          </w:p>
        </w:tc>
        <w:tc>
          <w:tcPr>
            <w:tcW w:w="1124" w:type="dxa"/>
            <w:noWrap/>
            <w:hideMark/>
          </w:tcPr>
          <w:p w14:paraId="4BD1F2D3"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Std. dev</w:t>
            </w:r>
          </w:p>
        </w:tc>
        <w:tc>
          <w:tcPr>
            <w:tcW w:w="1069" w:type="dxa"/>
            <w:noWrap/>
            <w:hideMark/>
          </w:tcPr>
          <w:p w14:paraId="505D62B7"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w:t>
            </w:r>
          </w:p>
        </w:tc>
        <w:tc>
          <w:tcPr>
            <w:tcW w:w="1213" w:type="dxa"/>
            <w:noWrap/>
            <w:hideMark/>
          </w:tcPr>
          <w:p w14:paraId="29A0ED0F"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ax.</w:t>
            </w:r>
          </w:p>
        </w:tc>
      </w:tr>
      <w:tr w:rsidR="008D572A" w14:paraId="7EF1505C"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7CB188AA"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Minimum 24h temperature (°C)</w:t>
            </w:r>
          </w:p>
        </w:tc>
        <w:tc>
          <w:tcPr>
            <w:tcW w:w="1209" w:type="dxa"/>
            <w:noWrap/>
            <w:vAlign w:val="center"/>
            <w:hideMark/>
          </w:tcPr>
          <w:p w14:paraId="41D4EFA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1.76</w:t>
            </w:r>
          </w:p>
        </w:tc>
        <w:tc>
          <w:tcPr>
            <w:tcW w:w="1157" w:type="dxa"/>
            <w:noWrap/>
            <w:vAlign w:val="center"/>
            <w:hideMark/>
          </w:tcPr>
          <w:p w14:paraId="20FB748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2.00</w:t>
            </w:r>
          </w:p>
        </w:tc>
        <w:tc>
          <w:tcPr>
            <w:tcW w:w="1124" w:type="dxa"/>
            <w:noWrap/>
            <w:vAlign w:val="center"/>
            <w:hideMark/>
          </w:tcPr>
          <w:p w14:paraId="69B206C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75</w:t>
            </w:r>
          </w:p>
        </w:tc>
        <w:tc>
          <w:tcPr>
            <w:tcW w:w="1069" w:type="dxa"/>
            <w:noWrap/>
            <w:vAlign w:val="center"/>
            <w:hideMark/>
          </w:tcPr>
          <w:p w14:paraId="6DB9FE4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5.00</w:t>
            </w:r>
          </w:p>
        </w:tc>
        <w:tc>
          <w:tcPr>
            <w:tcW w:w="1213" w:type="dxa"/>
            <w:noWrap/>
            <w:vAlign w:val="center"/>
            <w:hideMark/>
          </w:tcPr>
          <w:p w14:paraId="135D577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7.6</w:t>
            </w:r>
          </w:p>
        </w:tc>
      </w:tr>
      <w:tr w:rsidR="008D572A" w14:paraId="5D20B2A4"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0AA4DB5A"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Julian day number</w:t>
            </w:r>
          </w:p>
        </w:tc>
        <w:tc>
          <w:tcPr>
            <w:tcW w:w="1209" w:type="dxa"/>
            <w:noWrap/>
            <w:vAlign w:val="center"/>
            <w:hideMark/>
          </w:tcPr>
          <w:p w14:paraId="717FBDF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6.59</w:t>
            </w:r>
          </w:p>
        </w:tc>
        <w:tc>
          <w:tcPr>
            <w:tcW w:w="1157" w:type="dxa"/>
            <w:noWrap/>
            <w:vAlign w:val="center"/>
            <w:hideMark/>
          </w:tcPr>
          <w:p w14:paraId="4CA7CEB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5.00</w:t>
            </w:r>
          </w:p>
        </w:tc>
        <w:tc>
          <w:tcPr>
            <w:tcW w:w="1124" w:type="dxa"/>
            <w:noWrap/>
            <w:vAlign w:val="center"/>
            <w:hideMark/>
          </w:tcPr>
          <w:p w14:paraId="5CB2845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8.85</w:t>
            </w:r>
          </w:p>
        </w:tc>
        <w:tc>
          <w:tcPr>
            <w:tcW w:w="1069" w:type="dxa"/>
            <w:noWrap/>
            <w:vAlign w:val="center"/>
            <w:hideMark/>
          </w:tcPr>
          <w:p w14:paraId="478B13F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7.00</w:t>
            </w:r>
          </w:p>
        </w:tc>
        <w:tc>
          <w:tcPr>
            <w:tcW w:w="1213" w:type="dxa"/>
            <w:noWrap/>
            <w:vAlign w:val="center"/>
            <w:hideMark/>
          </w:tcPr>
          <w:p w14:paraId="3D89737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46</w:t>
            </w:r>
          </w:p>
        </w:tc>
      </w:tr>
      <w:tr w:rsidR="008D572A" w14:paraId="6BA952FE"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4A721FCF"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 (min)</w:t>
            </w:r>
          </w:p>
        </w:tc>
        <w:tc>
          <w:tcPr>
            <w:tcW w:w="1209" w:type="dxa"/>
            <w:noWrap/>
            <w:vAlign w:val="center"/>
            <w:hideMark/>
          </w:tcPr>
          <w:p w14:paraId="173B271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6.07</w:t>
            </w:r>
          </w:p>
        </w:tc>
        <w:tc>
          <w:tcPr>
            <w:tcW w:w="1157" w:type="dxa"/>
            <w:noWrap/>
            <w:vAlign w:val="center"/>
            <w:hideMark/>
          </w:tcPr>
          <w:p w14:paraId="535642A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1.00</w:t>
            </w:r>
          </w:p>
        </w:tc>
        <w:tc>
          <w:tcPr>
            <w:tcW w:w="1124" w:type="dxa"/>
            <w:noWrap/>
            <w:vAlign w:val="center"/>
            <w:hideMark/>
          </w:tcPr>
          <w:p w14:paraId="2F475F6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2.54</w:t>
            </w:r>
          </w:p>
        </w:tc>
        <w:tc>
          <w:tcPr>
            <w:tcW w:w="1069" w:type="dxa"/>
            <w:noWrap/>
            <w:vAlign w:val="center"/>
            <w:hideMark/>
          </w:tcPr>
          <w:p w14:paraId="6023B36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02.30</w:t>
            </w:r>
          </w:p>
        </w:tc>
        <w:tc>
          <w:tcPr>
            <w:tcW w:w="1213" w:type="dxa"/>
            <w:noWrap/>
            <w:vAlign w:val="center"/>
            <w:hideMark/>
          </w:tcPr>
          <w:p w14:paraId="54A57C9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7.77</w:t>
            </w:r>
          </w:p>
        </w:tc>
      </w:tr>
      <w:tr w:rsidR="008D572A" w14:paraId="0A291312"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59E1C592"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w:t>
            </w:r>
            <w:r>
              <w:rPr>
                <w:rFonts w:asciiTheme="majorHAnsi" w:eastAsia="Times New Roman" w:hAnsiTheme="majorHAnsi" w:cstheme="majorHAnsi"/>
                <w:b w:val="0"/>
                <w:color w:val="000000"/>
                <w:sz w:val="22"/>
                <w:vertAlign w:val="superscript"/>
                <w:lang w:eastAsia="zh-CN"/>
              </w:rPr>
              <w:t>2</w:t>
            </w:r>
          </w:p>
        </w:tc>
        <w:tc>
          <w:tcPr>
            <w:tcW w:w="1209" w:type="dxa"/>
            <w:noWrap/>
            <w:vAlign w:val="center"/>
            <w:hideMark/>
          </w:tcPr>
          <w:p w14:paraId="4565501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7487.47</w:t>
            </w:r>
          </w:p>
        </w:tc>
        <w:tc>
          <w:tcPr>
            <w:tcW w:w="1157" w:type="dxa"/>
            <w:noWrap/>
            <w:vAlign w:val="center"/>
            <w:hideMark/>
          </w:tcPr>
          <w:p w14:paraId="5ABDC12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669.44</w:t>
            </w:r>
          </w:p>
        </w:tc>
        <w:tc>
          <w:tcPr>
            <w:tcW w:w="1124" w:type="dxa"/>
            <w:noWrap/>
            <w:vAlign w:val="center"/>
            <w:hideMark/>
          </w:tcPr>
          <w:p w14:paraId="3CA8676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375.13</w:t>
            </w:r>
          </w:p>
        </w:tc>
        <w:tc>
          <w:tcPr>
            <w:tcW w:w="1069" w:type="dxa"/>
            <w:noWrap/>
            <w:vAlign w:val="center"/>
            <w:hideMark/>
          </w:tcPr>
          <w:p w14:paraId="23940A5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015DE50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0925.29</w:t>
            </w:r>
          </w:p>
        </w:tc>
      </w:tr>
      <w:tr w:rsidR="008D572A" w14:paraId="3BDAA5C3"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4CD49DE"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Wind speed (m s</w:t>
            </w:r>
            <w:r>
              <w:rPr>
                <w:rFonts w:asciiTheme="majorHAnsi" w:eastAsia="Times New Roman" w:hAnsiTheme="majorHAnsi" w:cstheme="majorHAnsi"/>
                <w:b w:val="0"/>
                <w:color w:val="000000"/>
                <w:sz w:val="22"/>
                <w:vertAlign w:val="superscript"/>
                <w:lang w:eastAsia="zh-CN"/>
              </w:rPr>
              <w:t>-1</w:t>
            </w:r>
            <w:r>
              <w:rPr>
                <w:rFonts w:asciiTheme="majorHAnsi" w:eastAsia="Times New Roman" w:hAnsiTheme="majorHAnsi" w:cstheme="majorHAnsi"/>
                <w:b w:val="0"/>
                <w:color w:val="000000"/>
                <w:sz w:val="22"/>
                <w:lang w:eastAsia="zh-CN"/>
              </w:rPr>
              <w:t>)</w:t>
            </w:r>
          </w:p>
        </w:tc>
        <w:tc>
          <w:tcPr>
            <w:tcW w:w="1209" w:type="dxa"/>
            <w:noWrap/>
            <w:vAlign w:val="center"/>
            <w:hideMark/>
          </w:tcPr>
          <w:p w14:paraId="3297B50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07</w:t>
            </w:r>
          </w:p>
        </w:tc>
        <w:tc>
          <w:tcPr>
            <w:tcW w:w="1157" w:type="dxa"/>
            <w:noWrap/>
            <w:vAlign w:val="center"/>
            <w:hideMark/>
          </w:tcPr>
          <w:p w14:paraId="0109D5B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40</w:t>
            </w:r>
          </w:p>
        </w:tc>
        <w:tc>
          <w:tcPr>
            <w:tcW w:w="1124" w:type="dxa"/>
            <w:noWrap/>
            <w:vAlign w:val="center"/>
            <w:hideMark/>
          </w:tcPr>
          <w:p w14:paraId="7158C27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6</w:t>
            </w:r>
          </w:p>
        </w:tc>
        <w:tc>
          <w:tcPr>
            <w:tcW w:w="1069" w:type="dxa"/>
            <w:noWrap/>
            <w:vAlign w:val="center"/>
            <w:hideMark/>
          </w:tcPr>
          <w:p w14:paraId="752857A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27B73E3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9.8</w:t>
            </w:r>
          </w:p>
        </w:tc>
      </w:tr>
      <w:tr w:rsidR="008D572A" w14:paraId="5910877B"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4E160540"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Edge density (m m</w:t>
            </w:r>
            <w:r>
              <w:rPr>
                <w:rFonts w:asciiTheme="majorHAnsi" w:eastAsia="Times New Roman" w:hAnsiTheme="majorHAnsi" w:cstheme="majorHAnsi"/>
                <w:b w:val="0"/>
                <w:color w:val="000000"/>
                <w:sz w:val="22"/>
                <w:vertAlign w:val="superscript"/>
                <w:lang w:eastAsia="zh-CN"/>
              </w:rPr>
              <w:t>-2</w:t>
            </w:r>
            <w:r>
              <w:rPr>
                <w:rFonts w:asciiTheme="majorHAnsi" w:eastAsia="Times New Roman" w:hAnsiTheme="majorHAnsi" w:cstheme="majorHAnsi"/>
                <w:b w:val="0"/>
                <w:color w:val="000000"/>
                <w:sz w:val="22"/>
                <w:lang w:eastAsia="zh-CN"/>
              </w:rPr>
              <w:t>)</w:t>
            </w:r>
          </w:p>
        </w:tc>
        <w:tc>
          <w:tcPr>
            <w:tcW w:w="1209" w:type="dxa"/>
            <w:noWrap/>
            <w:vAlign w:val="center"/>
            <w:hideMark/>
          </w:tcPr>
          <w:p w14:paraId="3DD4592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4</w:t>
            </w:r>
          </w:p>
        </w:tc>
        <w:tc>
          <w:tcPr>
            <w:tcW w:w="1157" w:type="dxa"/>
            <w:noWrap/>
            <w:vAlign w:val="center"/>
            <w:hideMark/>
          </w:tcPr>
          <w:p w14:paraId="166D963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3</w:t>
            </w:r>
          </w:p>
        </w:tc>
        <w:tc>
          <w:tcPr>
            <w:tcW w:w="1124" w:type="dxa"/>
            <w:noWrap/>
            <w:vAlign w:val="center"/>
            <w:hideMark/>
          </w:tcPr>
          <w:p w14:paraId="0527D24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2</w:t>
            </w:r>
          </w:p>
        </w:tc>
        <w:tc>
          <w:tcPr>
            <w:tcW w:w="1069" w:type="dxa"/>
            <w:noWrap/>
            <w:vAlign w:val="center"/>
            <w:hideMark/>
          </w:tcPr>
          <w:p w14:paraId="63B9FC8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7118A22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r>
      <w:tr w:rsidR="008D572A" w14:paraId="63237273"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A2A5C36"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Proportion woodland</w:t>
            </w:r>
          </w:p>
        </w:tc>
        <w:tc>
          <w:tcPr>
            <w:tcW w:w="1209" w:type="dxa"/>
            <w:noWrap/>
            <w:vAlign w:val="center"/>
            <w:hideMark/>
          </w:tcPr>
          <w:p w14:paraId="76207E5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5</w:t>
            </w:r>
          </w:p>
        </w:tc>
        <w:tc>
          <w:tcPr>
            <w:tcW w:w="1157" w:type="dxa"/>
            <w:noWrap/>
            <w:vAlign w:val="center"/>
            <w:hideMark/>
          </w:tcPr>
          <w:p w14:paraId="579C0A6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0</w:t>
            </w:r>
          </w:p>
        </w:tc>
        <w:tc>
          <w:tcPr>
            <w:tcW w:w="1124" w:type="dxa"/>
            <w:noWrap/>
            <w:vAlign w:val="center"/>
            <w:hideMark/>
          </w:tcPr>
          <w:p w14:paraId="1847E4D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c>
          <w:tcPr>
            <w:tcW w:w="1069" w:type="dxa"/>
            <w:noWrap/>
            <w:vAlign w:val="center"/>
            <w:hideMark/>
          </w:tcPr>
          <w:p w14:paraId="1921DFC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43926B1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92</w:t>
            </w:r>
          </w:p>
        </w:tc>
      </w:tr>
    </w:tbl>
    <w:p w14:paraId="61EA93D8" w14:textId="77777777" w:rsidR="008D572A" w:rsidRDefault="008D572A" w:rsidP="008D572A">
      <w:pPr>
        <w:sectPr w:rsidR="008D572A" w:rsidSect="0010046C">
          <w:footerReference w:type="even" r:id="rId12"/>
          <w:footerReference w:type="default" r:id="rId13"/>
          <w:pgSz w:w="12240" w:h="15840"/>
          <w:pgMar w:top="1440" w:right="1440" w:bottom="1440" w:left="1440" w:header="720" w:footer="720" w:gutter="0"/>
          <w:lnNumType w:countBy="1" w:restart="continuous"/>
          <w:cols w:space="720"/>
        </w:sectPr>
      </w:pPr>
    </w:p>
    <w:p w14:paraId="7F36BF26" w14:textId="77777777" w:rsidR="008D572A" w:rsidRDefault="008D572A" w:rsidP="008D572A">
      <w:r>
        <w:rPr>
          <w:b/>
        </w:rPr>
        <w:lastRenderedPageBreak/>
        <w:t>Table 2</w:t>
      </w:r>
      <w:r>
        <w:t>. Candidate set of Generalised Linear Mixed Models for bat activity (probability of bat activity ha-1, binomial errors, complementary log-log link) within 4 AICc points of the “top” model. Coefficients are parameter estimates based on models fit using standardised (</w:t>
      </w:r>
      <w:r w:rsidR="00065D01">
        <w:t>centred</w:t>
      </w:r>
      <w:r>
        <w:t xml:space="preserve">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tbl>
      <w:tblPr>
        <w:tblStyle w:val="PlainTable41"/>
        <w:tblW w:w="5000" w:type="pct"/>
        <w:tblInd w:w="0" w:type="dxa"/>
        <w:tblLook w:val="04A0" w:firstRow="1" w:lastRow="0" w:firstColumn="1" w:lastColumn="0" w:noHBand="0" w:noVBand="1"/>
      </w:tblPr>
      <w:tblGrid>
        <w:gridCol w:w="492"/>
        <w:gridCol w:w="870"/>
        <w:gridCol w:w="727"/>
        <w:gridCol w:w="633"/>
        <w:gridCol w:w="667"/>
        <w:gridCol w:w="667"/>
        <w:gridCol w:w="727"/>
        <w:gridCol w:w="667"/>
        <w:gridCol w:w="727"/>
        <w:gridCol w:w="727"/>
        <w:gridCol w:w="727"/>
        <w:gridCol w:w="617"/>
        <w:gridCol w:w="417"/>
        <w:gridCol w:w="727"/>
        <w:gridCol w:w="767"/>
        <w:gridCol w:w="806"/>
        <w:gridCol w:w="772"/>
        <w:gridCol w:w="772"/>
        <w:gridCol w:w="667"/>
      </w:tblGrid>
      <w:tr w:rsidR="008D572A" w14:paraId="2A1787CB" w14:textId="77777777" w:rsidTr="008D572A">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hideMark/>
          </w:tcPr>
          <w:p w14:paraId="72501468" w14:textId="77777777" w:rsidR="008D572A" w:rsidRDefault="008D572A">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noWrap/>
            <w:textDirection w:val="btLr"/>
            <w:vAlign w:val="center"/>
            <w:hideMark/>
          </w:tcPr>
          <w:p w14:paraId="052BC083"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noWrap/>
            <w:textDirection w:val="btLr"/>
            <w:vAlign w:val="center"/>
            <w:hideMark/>
          </w:tcPr>
          <w:p w14:paraId="7A851643"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noWrap/>
            <w:textDirection w:val="btLr"/>
            <w:vAlign w:val="center"/>
            <w:hideMark/>
          </w:tcPr>
          <w:p w14:paraId="5EB3FCC7"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noWrap/>
            <w:textDirection w:val="btLr"/>
            <w:vAlign w:val="center"/>
            <w:hideMark/>
          </w:tcPr>
          <w:p w14:paraId="39F5429F"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noWrap/>
            <w:textDirection w:val="btLr"/>
            <w:vAlign w:val="center"/>
            <w:hideMark/>
          </w:tcPr>
          <w:p w14:paraId="1109AFEC"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noWrap/>
            <w:textDirection w:val="btLr"/>
            <w:vAlign w:val="center"/>
            <w:hideMark/>
          </w:tcPr>
          <w:p w14:paraId="3BAEA243"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noWrap/>
            <w:textDirection w:val="btLr"/>
            <w:vAlign w:val="center"/>
            <w:hideMark/>
          </w:tcPr>
          <w:p w14:paraId="3593C0A7"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noWrap/>
            <w:textDirection w:val="btLr"/>
            <w:vAlign w:val="center"/>
            <w:hideMark/>
          </w:tcPr>
          <w:p w14:paraId="0052981F"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noWrap/>
            <w:textDirection w:val="btLr"/>
            <w:vAlign w:val="center"/>
            <w:hideMark/>
          </w:tcPr>
          <w:p w14:paraId="7BA27B61"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noWrap/>
            <w:textDirection w:val="btLr"/>
            <w:vAlign w:val="center"/>
            <w:hideMark/>
          </w:tcPr>
          <w:p w14:paraId="23643932"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noWrap/>
            <w:textDirection w:val="btLr"/>
            <w:vAlign w:val="center"/>
            <w:hideMark/>
          </w:tcPr>
          <w:p w14:paraId="56F2E5E4"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noWrap/>
            <w:vAlign w:val="bottom"/>
            <w:hideMark/>
          </w:tcPr>
          <w:p w14:paraId="3F6A348B"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noWrap/>
            <w:textDirection w:val="btLr"/>
            <w:vAlign w:val="center"/>
            <w:hideMark/>
          </w:tcPr>
          <w:p w14:paraId="686E94BB"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noWrap/>
            <w:vAlign w:val="bottom"/>
            <w:hideMark/>
          </w:tcPr>
          <w:p w14:paraId="754CBAC6"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noWrap/>
            <w:vAlign w:val="bottom"/>
            <w:hideMark/>
          </w:tcPr>
          <w:p w14:paraId="1BA62CE7"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noWrap/>
            <w:textDirection w:val="btLr"/>
            <w:vAlign w:val="center"/>
            <w:hideMark/>
          </w:tcPr>
          <w:p w14:paraId="51154DD8"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noWrap/>
            <w:textDirection w:val="btLr"/>
            <w:vAlign w:val="center"/>
            <w:hideMark/>
          </w:tcPr>
          <w:p w14:paraId="39582C97"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noWrap/>
            <w:textDirection w:val="btLr"/>
            <w:vAlign w:val="center"/>
            <w:hideMark/>
          </w:tcPr>
          <w:p w14:paraId="06B35D86"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8D572A" w14:paraId="07591558"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63C12D5E"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noWrap/>
            <w:vAlign w:val="center"/>
            <w:hideMark/>
          </w:tcPr>
          <w:p w14:paraId="04F658F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noWrap/>
            <w:vAlign w:val="center"/>
            <w:hideMark/>
          </w:tcPr>
          <w:p w14:paraId="79BF2808"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356FBF3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1B080BE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noWrap/>
            <w:vAlign w:val="center"/>
            <w:hideMark/>
          </w:tcPr>
          <w:p w14:paraId="1EBCA19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noWrap/>
            <w:vAlign w:val="center"/>
            <w:hideMark/>
          </w:tcPr>
          <w:p w14:paraId="458FD215"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97B3A4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noWrap/>
            <w:vAlign w:val="center"/>
            <w:hideMark/>
          </w:tcPr>
          <w:p w14:paraId="4776CC8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noWrap/>
            <w:vAlign w:val="center"/>
            <w:hideMark/>
          </w:tcPr>
          <w:p w14:paraId="3390DC4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14:paraId="575FD1C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noWrap/>
            <w:vAlign w:val="center"/>
            <w:hideMark/>
          </w:tcPr>
          <w:p w14:paraId="11FFC9C3"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CEC0B1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noWrap/>
            <w:vAlign w:val="center"/>
            <w:hideMark/>
          </w:tcPr>
          <w:p w14:paraId="2672559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noWrap/>
            <w:vAlign w:val="center"/>
            <w:hideMark/>
          </w:tcPr>
          <w:p w14:paraId="0B4B1CD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noWrap/>
            <w:vAlign w:val="center"/>
            <w:hideMark/>
          </w:tcPr>
          <w:p w14:paraId="5B9EFFE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noWrap/>
            <w:vAlign w:val="center"/>
            <w:hideMark/>
          </w:tcPr>
          <w:p w14:paraId="7DCD4FC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noWrap/>
            <w:vAlign w:val="center"/>
            <w:hideMark/>
          </w:tcPr>
          <w:p w14:paraId="4879C0C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14:paraId="01E69E7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2B8189EE"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7F947E99"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14:paraId="7EC9BC2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14:paraId="1C448D46"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0CEC6D35" w14:textId="77777777" w:rsidR="008D572A" w:rsidRDefault="008D572A">
            <w:pPr>
              <w:jc w:val="lef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14:paraId="6526354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14:paraId="05D62F3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14:paraId="04DE560F"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6098215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14:paraId="4743E0A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14:paraId="120EE6B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14:paraId="60B52E0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14:paraId="21B49E70"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292EEFE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14:paraId="08B53F4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14:paraId="2C48D3D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14:paraId="00F3CB8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14:paraId="23D3CD8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14:paraId="0F8001C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14:paraId="3CD0A61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8D572A" w14:paraId="2CCEA22E"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23953419"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14:paraId="2DFC653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14:paraId="46C4E44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14:paraId="0A7628B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72050C2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14:paraId="46AF66C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14:paraId="52065521"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57FCAA5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14:paraId="132036F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14:paraId="55E91CE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14:paraId="6B07E50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14:paraId="28EAF09A"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581D058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14:paraId="6C69239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14:paraId="1887501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14:paraId="1A1956E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14:paraId="5927CB1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14:paraId="66A7E04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14:paraId="51545F0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8D572A" w14:paraId="02588B49"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0E30843F"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14:paraId="764E2DF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14:paraId="30455436"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6EBC778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4F43578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14:paraId="6582BBD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14:paraId="636C744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14:paraId="52B6A85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14:paraId="4464901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14:paraId="60F943B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14:paraId="55A85AA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14:paraId="36AAFDA8"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58D1DDF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14:paraId="063D0E9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14:paraId="6F65AA1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14:paraId="2A3B427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14:paraId="3E72CBA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14:paraId="54FB33A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14:paraId="43FAAA0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45BC1BAA"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19E4155C"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14:paraId="5E1439D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14:paraId="48FC18F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14:paraId="0A5795FA"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5D21592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14:paraId="63663C5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14:paraId="64264D51"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2C71099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14:paraId="0789FF0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14:paraId="5408D40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14:paraId="71BBFF3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14:paraId="543BC56A"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4114FE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14:paraId="7732DC9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14:paraId="75460D0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14:paraId="1B6EED4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14:paraId="0992BDD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14:paraId="5D8A18F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14:paraId="15ED254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2CFDA997"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5C7E20CC"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14:paraId="6DBD1C5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14:paraId="0AF5BEA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14:paraId="109EEBC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3BC8CBA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14:paraId="21387CC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14:paraId="0F1805B0"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279EDC2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14:paraId="1471566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14:paraId="5B0CA62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14:paraId="0F4E0B5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14:paraId="4016E4A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14:paraId="494E836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14:paraId="6414E59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14:paraId="10B9529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14:paraId="30A11D5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14:paraId="2FEEF02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14:paraId="7C7F59A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14:paraId="3C9EA3C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8D572A" w14:paraId="6663C293"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1A5FC459"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14:paraId="66FC508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14:paraId="78AA9F89"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44B75011"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47877B6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14:paraId="33963FD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14:paraId="261AF22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14:paraId="72C8384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14:paraId="0623D68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14:paraId="27E9F80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14:paraId="55DDB9A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14:paraId="36272417"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6A04E9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14:paraId="1EF3AE3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14:paraId="056FC9D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14:paraId="2C9E8CE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14:paraId="599141C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14:paraId="3496504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14:paraId="0592A8D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8D572A" w14:paraId="2811C9F1"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1C2C8162"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14:paraId="726C495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14:paraId="3F4780E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14:paraId="3528EB2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7DD2B4D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14:paraId="1771D09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14:paraId="045B006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14:paraId="322B2BF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14:paraId="3D424D3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14:paraId="3399107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14:paraId="1218BA9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14:paraId="59BBBA4D"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1E70EB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14:paraId="682B534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14:paraId="612770E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14:paraId="41228BF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14:paraId="6560FC0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14:paraId="54B10B8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14:paraId="27133CD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8D572A" w14:paraId="2CED5BE5"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4D7CE11E"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14:paraId="4AD5091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14:paraId="69C9FB3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14:paraId="04B63FC0"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5EB85E0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14:paraId="61FBEBA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14:paraId="188BB5C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14:paraId="42C9DD9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14:paraId="554720E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14:paraId="24C6347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14:paraId="62D72D9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14:paraId="73FDDA51"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6CAD400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14:paraId="4D7EF87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14:paraId="1B0F64B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14:paraId="3897BF1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14:paraId="308B6DF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14:paraId="7006599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14:paraId="3EA722C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8D572A" w14:paraId="7BE50E08"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28EB3DDA"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14:paraId="63B0AFF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14:paraId="0C5C1D9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14:paraId="44E7981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03C2CF0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14:paraId="638DE2A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14:paraId="553C7AE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14:paraId="0C43DB2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14:paraId="223ACB2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14:paraId="449026D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14:paraId="692E6B6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14:paraId="34DC41B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14:paraId="00D0D7E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14:paraId="66F7800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14:paraId="3FF74E7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14:paraId="0D8AA3F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14:paraId="1AC222E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14:paraId="24C2241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14:paraId="46EFE30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8D572A" w14:paraId="1CF78BA5"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1D58333B" w14:textId="77777777" w:rsidR="008D572A" w:rsidRDefault="008D572A">
            <w:pPr>
              <w:jc w:val="right"/>
              <w:rPr>
                <w:rFonts w:ascii="Arial" w:eastAsia="Times New Roman" w:hAnsi="Arial" w:cs="Arial"/>
                <w:color w:val="000000"/>
                <w:sz w:val="18"/>
                <w:szCs w:val="18"/>
                <w:lang w:eastAsia="zh-CN"/>
              </w:rPr>
            </w:pPr>
          </w:p>
        </w:tc>
        <w:tc>
          <w:tcPr>
            <w:tcW w:w="340" w:type="pct"/>
            <w:noWrap/>
            <w:vAlign w:val="center"/>
            <w:hideMark/>
          </w:tcPr>
          <w:p w14:paraId="5BB22EA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14:paraId="5DB5B7A7"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1F5377D5"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6028EB03"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1CCCBA9E"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752001C8"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67F1534F"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3015EF11"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54813232"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7B6F8BE4"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14:paraId="0156A0F8"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14:paraId="7369F66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14:paraId="431DA82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14:paraId="63C7C48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14:paraId="01CBD81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14:paraId="042D00A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14:paraId="4D7E156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14:paraId="7907027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14:paraId="5FB4F3C2" w14:textId="77777777" w:rsidR="008D572A" w:rsidRDefault="008D572A" w:rsidP="008D572A"/>
    <w:p w14:paraId="3BF849DF" w14:textId="77777777" w:rsidR="008D572A" w:rsidRDefault="008D572A" w:rsidP="008D572A">
      <w:pPr>
        <w:sectPr w:rsidR="008D572A" w:rsidSect="008D572A">
          <w:pgSz w:w="15840" w:h="12240" w:orient="landscape"/>
          <w:pgMar w:top="1440" w:right="1440" w:bottom="1440" w:left="1440" w:header="720" w:footer="720" w:gutter="0"/>
          <w:lnNumType w:countBy="1" w:restart="continuous"/>
          <w:cols w:space="720"/>
          <w:docGrid w:linePitch="326"/>
        </w:sectPr>
      </w:pPr>
    </w:p>
    <w:p w14:paraId="3F36B52C" w14:textId="77777777" w:rsidR="008D572A" w:rsidRDefault="008D572A" w:rsidP="008D572A">
      <w:r>
        <w:rPr>
          <w:b/>
        </w:rPr>
        <w:lastRenderedPageBreak/>
        <w:t>Table 3</w:t>
      </w:r>
      <w:r>
        <w:t>. Model-averaged (using the zero-method, Burnham &amp; Anderson 1998) parameter estimates (b) and their standard errors based on the candidate set of Generalised Linear Mixed Effects Models (GLMMs) for bat activity (probability of a bat pass ha-1) shown in Table 2. Coefficients are parameter estimates based on model fits using standardised (</w:t>
      </w:r>
      <w:r w:rsidR="00065D01">
        <w:t>centred</w:t>
      </w:r>
      <w:r>
        <w:t xml:space="preserve"> and scaled to 2 SD) inputs. The reference categories for distance band is the first band (0-100m from turbines) and the standardised inputs for no. of turbines (two-way factor; therefore only </w:t>
      </w:r>
      <w:r w:rsidR="00065D01">
        <w:t>centred</w:t>
      </w:r>
      <w:r>
        <w:t xml:space="preserve">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Ind w:w="0" w:type="dxa"/>
        <w:tblLayout w:type="fixed"/>
        <w:tblLook w:val="04A0" w:firstRow="1" w:lastRow="0" w:firstColumn="1" w:lastColumn="0" w:noHBand="0" w:noVBand="1"/>
      </w:tblPr>
      <w:tblGrid>
        <w:gridCol w:w="4962"/>
        <w:gridCol w:w="1275"/>
        <w:gridCol w:w="1101"/>
      </w:tblGrid>
      <w:tr w:rsidR="008D572A" w14:paraId="3A1D9DD5" w14:textId="77777777" w:rsidTr="008D572A">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noWrap/>
            <w:hideMark/>
          </w:tcPr>
          <w:p w14:paraId="30D12590" w14:textId="77777777" w:rsidR="008D572A" w:rsidRDefault="008D572A" w:rsidP="0010046C">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noWrap/>
            <w:hideMark/>
          </w:tcPr>
          <w:p w14:paraId="629AD137" w14:textId="77777777"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noWrap/>
            <w:hideMark/>
          </w:tcPr>
          <w:p w14:paraId="685904E4" w14:textId="77777777"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8D572A" w14:paraId="3871E653"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D3CC9A6"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noWrap/>
            <w:vAlign w:val="center"/>
            <w:hideMark/>
          </w:tcPr>
          <w:p w14:paraId="4010B3E8"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noWrap/>
            <w:vAlign w:val="center"/>
            <w:hideMark/>
          </w:tcPr>
          <w:p w14:paraId="5BD29383"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8D572A" w14:paraId="34D42BB1"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49DE0E9"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14:paraId="37CA0D8E"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14:paraId="5D76E24A"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8D572A" w14:paraId="01D3A919"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A9CF3FA"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14:paraId="02488D06"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14:paraId="3456D26F"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8D572A" w14:paraId="0964385E"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00AD41D"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14:paraId="2A782093"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14:paraId="5D866F2F"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8D572A" w14:paraId="27AA26F4"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64D31CE7"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14:paraId="1208B0F3"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14:paraId="72790462"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8D572A" w14:paraId="411311A7"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5A52227"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14:paraId="6B1BFEE4"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14:paraId="2C0E7108"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8D572A" w14:paraId="23CD50C8"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3991407"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14:paraId="72A21AA5"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14:paraId="4FE51E6E"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8D572A" w14:paraId="45FD2B61"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6A0D4F0"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14:paraId="3315AB38"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14:paraId="61564760"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8D572A" w14:paraId="5F72AFBE"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C760B98" w14:textId="77777777"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14:paraId="77A79A83"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14:paraId="73DF7AB0"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8D572A" w14:paraId="18559E7C"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DCCE4F6" w14:textId="77777777"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14:paraId="4878A282"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14:paraId="56FF39B4"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8D572A" w14:paraId="45722075"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27ADCAB3"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14:paraId="5145EBB9"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14:paraId="027108FA"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8D572A" w14:paraId="6A81CFEB"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65406D7"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14:paraId="20974AE3"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14:paraId="6720A5B4"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8D572A" w14:paraId="011C7D6F"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11248EF" w14:textId="77777777" w:rsidR="008D572A" w:rsidRDefault="008D572A" w:rsidP="0010046C">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14:paraId="0584B525"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14:paraId="4F260862"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8D572A" w14:paraId="1F0FCA48"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D04B908"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14:paraId="793B3A1A"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14:paraId="7030E6B6"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8D572A" w14:paraId="49093866"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BCFF0DE"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14:paraId="33583DC8"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14:paraId="5B46DFEC"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8D572A" w14:paraId="1B15F704"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1C58ED4"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14:paraId="13051277"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14:paraId="44A22298"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8D572A" w14:paraId="00BBE106"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4B2071B"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14:paraId="2CC7688F"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14:paraId="7902EFF1"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14:paraId="42B44905" w14:textId="77777777" w:rsidR="008D572A" w:rsidRDefault="008D572A">
      <w:pPr>
        <w:jc w:val="left"/>
      </w:pPr>
      <w:r>
        <w:br w:type="page"/>
      </w:r>
    </w:p>
    <w:p w14:paraId="1962143F" w14:textId="77777777" w:rsidR="008D572A" w:rsidRDefault="008D572A" w:rsidP="008D572A">
      <w:r>
        <w:rPr>
          <w:b/>
        </w:rPr>
        <w:lastRenderedPageBreak/>
        <w:t>Figure 1</w:t>
      </w:r>
      <w:r>
        <w:t>. Example of a bat transect layout.</w:t>
      </w:r>
    </w:p>
    <w:p w14:paraId="62AF6224" w14:textId="77777777" w:rsidR="008D572A" w:rsidRDefault="008D572A">
      <w:pPr>
        <w:jc w:val="left"/>
      </w:pPr>
      <w:r>
        <w:rPr>
          <w:noProof/>
          <w:lang w:val="en-US"/>
        </w:rPr>
        <w:drawing>
          <wp:inline distT="0" distB="0" distL="0" distR="0" wp14:anchorId="1AB97BF9" wp14:editId="58D5CA02">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14">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r>
        <w:br w:type="page"/>
      </w:r>
    </w:p>
    <w:p w14:paraId="7D54F430" w14:textId="77777777" w:rsidR="008D572A" w:rsidRDefault="008D572A" w:rsidP="008D572A">
      <w:r>
        <w:rPr>
          <w:b/>
        </w:rPr>
        <w:lastRenderedPageBreak/>
        <w:t>Figure 2</w:t>
      </w:r>
      <w:r>
        <w:t>. Observed (bars) and predicted (points and lines) bat activity (probability of a bat pass ha-1)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14:paraId="3F28D1F8" w14:textId="77777777" w:rsidR="008D572A" w:rsidRDefault="008D572A" w:rsidP="008D572A">
      <w:r>
        <w:rPr>
          <w:noProof/>
          <w:lang w:val="en-US"/>
        </w:rPr>
        <w:drawing>
          <wp:inline distT="0" distB="0" distL="0" distR="0" wp14:anchorId="1CB3A4AB" wp14:editId="32C0E3DA">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br w:type="page"/>
      </w:r>
    </w:p>
    <w:p w14:paraId="1C0BECBD" w14:textId="77777777" w:rsidR="008D572A" w:rsidRDefault="008D572A" w:rsidP="008D572A">
      <w:pPr>
        <w:pStyle w:val="Heading1"/>
      </w:pPr>
      <w:bookmarkStart w:id="18" w:name="supplementary-material-no-evidence-for-c"/>
      <w:bookmarkEnd w:id="18"/>
      <w:r>
        <w:lastRenderedPageBreak/>
        <w:t>Supplementary material</w:t>
      </w:r>
    </w:p>
    <w:p w14:paraId="1085D9BE" w14:textId="77777777" w:rsidR="008D572A" w:rsidRDefault="008D572A" w:rsidP="008D572A">
      <w:r>
        <w:rPr>
          <w:i/>
        </w:rPr>
        <w:t>Jeroen Minderman, Mairi H. Gillis, Helen F. Daly &amp; Kirsty J. Park</w:t>
      </w:r>
    </w:p>
    <w:p w14:paraId="79FF01A5" w14:textId="77777777" w:rsidR="008D572A" w:rsidRDefault="008D572A" w:rsidP="008D572A">
      <w:pPr>
        <w:pStyle w:val="Heading2"/>
      </w:pPr>
      <w:bookmarkStart w:id="19" w:name="appendix-1-preliminary-habitat-data-anal"/>
      <w:bookmarkEnd w:id="19"/>
      <w:r>
        <w:t>Appendix 1: Preliminary habitat data analysis</w:t>
      </w:r>
    </w:p>
    <w:p w14:paraId="46EF1CEA" w14:textId="77777777" w:rsidR="0010046C" w:rsidRDefault="008D572A" w:rsidP="008D572A">
      <w:r>
        <w:t xml:space="preserve">A total of 10 habitat variables were quantified in each transect section in all sites Table S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14:paraId="5E350E27" w14:textId="77777777" w:rsidR="008D572A" w:rsidRDefault="008D572A" w:rsidP="008D572A">
      <w:r>
        <w:br/>
        <w:t>Finally, edge density (m m</w:t>
      </w:r>
      <w:r>
        <w:rPr>
          <w:vertAlign w:val="superscript"/>
        </w:rPr>
        <w:t>-2</w:t>
      </w:r>
      <w:r>
        <w:t xml:space="preserve">) was expressed as the total length of all line features contained in the OS Linear data per transect section, divided by the transect section </w:t>
      </w:r>
      <w:r>
        <w:lastRenderedPageBreak/>
        <w:t>area. Line features include e.g. building-, woodland and water edges, hedgerows, roads and tracks, roadsides, and field boundaries.</w:t>
      </w:r>
    </w:p>
    <w:p w14:paraId="346CE382" w14:textId="77777777" w:rsidR="008D572A" w:rsidRDefault="008D572A" w:rsidP="008D572A">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14:paraId="5060B6EF" w14:textId="77777777" w:rsidR="008D572A" w:rsidRDefault="008D572A" w:rsidP="008D572A">
      <w:r>
        <w:t>The resulting full model set comprised o</w:t>
      </w:r>
      <w:r w:rsidR="0010046C">
        <w:t>f a total of 112 models (Table S</w:t>
      </w:r>
      <w:r>
        <w:t>2</w:t>
      </w:r>
      <w:r w:rsidR="0010046C">
        <w:t>)</w:t>
      </w:r>
      <w:r>
        <w:t>.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ater was only included in two out of the four models in the top set, </w:t>
      </w:r>
      <w:r>
        <w:lastRenderedPageBreak/>
        <w:t>however. By contrast, edge density and the proportion of woodland were retained in all four models in the candidate set. Thus, we chose to use edge density and the proportion of woodland as the key two habitat variables explaining bat activity.</w:t>
      </w:r>
    </w:p>
    <w:p w14:paraId="2956DE52" w14:textId="77777777" w:rsidR="008D572A" w:rsidRDefault="008D572A">
      <w:pPr>
        <w:jc w:val="left"/>
      </w:pPr>
      <w:r>
        <w:br w:type="page"/>
      </w:r>
    </w:p>
    <w:tbl>
      <w:tblPr>
        <w:tblStyle w:val="PlainTable41"/>
        <w:tblpPr w:leftFromText="180" w:rightFromText="180" w:vertAnchor="text" w:horzAnchor="margin" w:tblpY="1981"/>
        <w:tblW w:w="0" w:type="auto"/>
        <w:tblInd w:w="0" w:type="dxa"/>
        <w:tblLook w:val="04A0" w:firstRow="1" w:lastRow="0" w:firstColumn="1" w:lastColumn="0" w:noHBand="0" w:noVBand="1"/>
      </w:tblPr>
      <w:tblGrid>
        <w:gridCol w:w="3371"/>
        <w:gridCol w:w="889"/>
        <w:gridCol w:w="974"/>
        <w:gridCol w:w="889"/>
        <w:gridCol w:w="767"/>
        <w:gridCol w:w="889"/>
      </w:tblGrid>
      <w:tr w:rsidR="008D572A" w14:paraId="51AD5021" w14:textId="77777777"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9BAE0F" w14:textId="77777777" w:rsidR="008D572A" w:rsidRDefault="008D572A" w:rsidP="008D572A">
            <w:pPr>
              <w:jc w:val="left"/>
              <w:rPr>
                <w:sz w:val="20"/>
              </w:rPr>
            </w:pPr>
          </w:p>
        </w:tc>
        <w:tc>
          <w:tcPr>
            <w:tcW w:w="0" w:type="auto"/>
            <w:noWrap/>
            <w:hideMark/>
          </w:tcPr>
          <w:p w14:paraId="637126C0"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noWrap/>
            <w:hideMark/>
          </w:tcPr>
          <w:p w14:paraId="06E88186"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noWrap/>
            <w:hideMark/>
          </w:tcPr>
          <w:p w14:paraId="20BDA921"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noWrap/>
            <w:hideMark/>
          </w:tcPr>
          <w:p w14:paraId="270E1A5A"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noWrap/>
            <w:hideMark/>
          </w:tcPr>
          <w:p w14:paraId="6315AD7C"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8D572A" w14:paraId="0C2E5C98"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0E7D2EA"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noWrap/>
            <w:vAlign w:val="center"/>
            <w:hideMark/>
          </w:tcPr>
          <w:p w14:paraId="58931513"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noWrap/>
            <w:vAlign w:val="center"/>
            <w:hideMark/>
          </w:tcPr>
          <w:p w14:paraId="1D9C7157"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noWrap/>
            <w:vAlign w:val="center"/>
            <w:hideMark/>
          </w:tcPr>
          <w:p w14:paraId="15B4EA14"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noWrap/>
            <w:vAlign w:val="center"/>
            <w:hideMark/>
          </w:tcPr>
          <w:p w14:paraId="5884C214"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noWrap/>
            <w:vAlign w:val="center"/>
            <w:hideMark/>
          </w:tcPr>
          <w:p w14:paraId="781657AC"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8D572A" w14:paraId="3CCE523A"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9A2F77A"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14:paraId="2BFCEF5E"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14:paraId="2177C024"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14:paraId="0A12FA80"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14:paraId="1520B6AD"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14:paraId="230CCAD7"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8D572A" w14:paraId="445FD0C0"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23556C8"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14:paraId="634F1D15"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14:paraId="6D1B9414"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14:paraId="560CC138"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14:paraId="425D6838"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14:paraId="1474153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8D572A" w14:paraId="16CB071C"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AD83ECD"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14:paraId="44EE0B46"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14:paraId="7B335D3C"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14:paraId="7C8CBAB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14:paraId="3DE3B1F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14:paraId="632ED5C0"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8D572A" w14:paraId="5DE5E74E"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5DC8748"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14:paraId="783E7AEB"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14:paraId="0FFE7831"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3055BC27"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64200187"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3AE77E52"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8D572A" w14:paraId="037F1600"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7E77B2B"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14:paraId="666D06AC"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14:paraId="7FA5DD7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192DBDB4"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0AD360F6"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6A3B642E"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8D572A" w14:paraId="32674870"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D7BB6F2"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14:paraId="4E263D8D"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2C1429A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14:paraId="1C8FE1C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56D5B33C"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5F49EF1E"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14:paraId="42D9CC75"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F52B1CD"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14:paraId="627BD964"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14:paraId="444FBBF3"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41EA4553"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14:paraId="5372582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64AC58DC"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8D572A" w14:paraId="35C538A2"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8858ADB"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14:paraId="762CD20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3082CBB6"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24CDC52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05125B2B"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2C4031D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14:paraId="372EB237"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1A80C8"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14:paraId="15CB6202"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14:paraId="367BA90A"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4110B4F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14:paraId="38FAEA0E"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0CF1E6C4"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14:paraId="1577A6A0" w14:textId="77777777" w:rsidR="008D572A" w:rsidRDefault="008D572A" w:rsidP="008D572A">
      <w:r>
        <w:rPr>
          <w:b/>
        </w:rPr>
        <w:t>Table S1</w:t>
      </w:r>
      <w:r>
        <w:t>. Descriptive statistics of all ten original habitat variables as predictors for bat activity on their original (unstandardised) scale.</w:t>
      </w:r>
    </w:p>
    <w:p w14:paraId="2A3FF5E8" w14:textId="77777777" w:rsidR="008D572A" w:rsidRDefault="008D572A" w:rsidP="008D572A">
      <w:pPr>
        <w:jc w:val="left"/>
        <w:rPr>
          <w:b/>
        </w:rPr>
        <w:sectPr w:rsidR="008D572A" w:rsidSect="0010046C">
          <w:pgSz w:w="12240" w:h="15840"/>
          <w:pgMar w:top="1440" w:right="1440" w:bottom="1440" w:left="1440" w:header="720" w:footer="720" w:gutter="0"/>
          <w:lnNumType w:countBy="1" w:restart="continuous"/>
          <w:cols w:space="720"/>
        </w:sectPr>
      </w:pPr>
    </w:p>
    <w:p w14:paraId="72C99E71" w14:textId="77777777" w:rsidR="008D572A" w:rsidRPr="008D572A" w:rsidRDefault="008D572A" w:rsidP="008D572A">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w:t>
      </w:r>
      <w:r w:rsidR="00065D01">
        <w:t>centred</w:t>
      </w:r>
      <w:r>
        <w:t xml:space="preserve">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Ind w:w="0" w:type="dxa"/>
        <w:tblLook w:val="04A0" w:firstRow="1" w:lastRow="0" w:firstColumn="1" w:lastColumn="0" w:noHBand="0" w:noVBand="1"/>
      </w:tblPr>
      <w:tblGrid>
        <w:gridCol w:w="592"/>
        <w:gridCol w:w="1027"/>
        <w:gridCol w:w="941"/>
        <w:gridCol w:w="1028"/>
        <w:gridCol w:w="941"/>
        <w:gridCol w:w="941"/>
        <w:gridCol w:w="593"/>
        <w:gridCol w:w="1776"/>
        <w:gridCol w:w="1779"/>
        <w:gridCol w:w="1779"/>
        <w:gridCol w:w="1779"/>
      </w:tblGrid>
      <w:tr w:rsidR="008D572A" w:rsidRPr="008D572A" w14:paraId="120B5C48" w14:textId="77777777" w:rsidTr="008D572A">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noWrap/>
            <w:textDirection w:val="btLr"/>
            <w:vAlign w:val="center"/>
            <w:hideMark/>
          </w:tcPr>
          <w:p w14:paraId="3BD05B19" w14:textId="77777777" w:rsidR="008D572A" w:rsidRPr="008D572A" w:rsidRDefault="008D572A" w:rsidP="008D572A">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noWrap/>
            <w:textDirection w:val="btLr"/>
            <w:vAlign w:val="center"/>
            <w:hideMark/>
          </w:tcPr>
          <w:p w14:paraId="4343A646"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noWrap/>
            <w:textDirection w:val="btLr"/>
            <w:vAlign w:val="center"/>
            <w:hideMark/>
          </w:tcPr>
          <w:p w14:paraId="154E9D41"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noWrap/>
            <w:textDirection w:val="btLr"/>
            <w:vAlign w:val="center"/>
            <w:hideMark/>
          </w:tcPr>
          <w:p w14:paraId="03F38795"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noWrap/>
            <w:textDirection w:val="btLr"/>
            <w:vAlign w:val="center"/>
            <w:hideMark/>
          </w:tcPr>
          <w:p w14:paraId="30A4FEC0"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noWrap/>
            <w:textDirection w:val="btLr"/>
            <w:vAlign w:val="center"/>
            <w:hideMark/>
          </w:tcPr>
          <w:p w14:paraId="44CDD840"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noWrap/>
            <w:vAlign w:val="bottom"/>
            <w:hideMark/>
          </w:tcPr>
          <w:p w14:paraId="27EDFA8D"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noWrap/>
            <w:vAlign w:val="bottom"/>
            <w:hideMark/>
          </w:tcPr>
          <w:p w14:paraId="6FB1AAE4"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noWrap/>
            <w:vAlign w:val="bottom"/>
            <w:hideMark/>
          </w:tcPr>
          <w:p w14:paraId="0DF5EB76"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noWrap/>
            <w:vAlign w:val="bottom"/>
            <w:hideMark/>
          </w:tcPr>
          <w:p w14:paraId="2E56C072"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noWrap/>
            <w:vAlign w:val="bottom"/>
            <w:hideMark/>
          </w:tcPr>
          <w:p w14:paraId="5121A031"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8D572A" w:rsidRPr="008D572A" w14:paraId="6D899C0D" w14:textId="77777777"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58DFFFE2"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noWrap/>
            <w:vAlign w:val="center"/>
            <w:hideMark/>
          </w:tcPr>
          <w:p w14:paraId="2468771E"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14:paraId="56AE7098" w14:textId="77777777"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14:paraId="7D2267FB"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noWrap/>
            <w:vAlign w:val="center"/>
            <w:hideMark/>
          </w:tcPr>
          <w:p w14:paraId="2BFC168D"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noWrap/>
            <w:vAlign w:val="center"/>
            <w:hideMark/>
          </w:tcPr>
          <w:p w14:paraId="00F9D733"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noWrap/>
            <w:vAlign w:val="center"/>
            <w:hideMark/>
          </w:tcPr>
          <w:p w14:paraId="0BC166F1"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14:paraId="1596F3DC"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14:paraId="5B1608C3"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noWrap/>
            <w:vAlign w:val="center"/>
            <w:hideMark/>
          </w:tcPr>
          <w:p w14:paraId="775B0E1F"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noWrap/>
            <w:vAlign w:val="center"/>
            <w:hideMark/>
          </w:tcPr>
          <w:p w14:paraId="7B39A55B"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8D572A" w:rsidRPr="008D572A" w14:paraId="3BFED3BB" w14:textId="77777777"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533492A3"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14:paraId="22EA510E"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14:paraId="123457C3"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14:paraId="7D1786DD"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14:paraId="0A9DC0E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14:paraId="60FD1D20"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14:paraId="695346F7"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14:paraId="3AD6529D"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14:paraId="4B2C258E"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14:paraId="77A98E3A"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14:paraId="3EC23883"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8D572A" w:rsidRPr="008D572A" w14:paraId="523027D7" w14:textId="77777777"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3A0D741E"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14:paraId="312C6BCE"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14:paraId="10308D90" w14:textId="77777777"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14:paraId="31B38AFB" w14:textId="77777777" w:rsidR="008D572A" w:rsidRPr="008D572A" w:rsidRDefault="008D572A" w:rsidP="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14:paraId="4FE78577"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14:paraId="7FF80E9A"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14:paraId="6A552B1F"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14:paraId="606423CB"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14:paraId="7CBE1349"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14:paraId="22F6D0FB"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14:paraId="71BBF197"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8D572A" w:rsidRPr="008D572A" w14:paraId="291BFB30" w14:textId="77777777"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1C7531DC"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14:paraId="570674BA"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14:paraId="2DB8D91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14:paraId="276C1E52" w14:textId="77777777" w:rsidR="008D572A" w:rsidRPr="008D572A" w:rsidRDefault="008D572A" w:rsidP="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14:paraId="79D3EBA7"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14:paraId="52046AE4"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14:paraId="0E85852C"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14:paraId="3352A26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14:paraId="042C4254"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14:paraId="30F930E3"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14:paraId="62D539EC"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14:paraId="31801BDB" w14:textId="77777777" w:rsidR="008D572A" w:rsidRDefault="008D572A" w:rsidP="008D572A">
      <w:pPr>
        <w:pStyle w:val="Bibliography"/>
      </w:pPr>
    </w:p>
    <w:sectPr w:rsidR="008D572A" w:rsidSect="008D572A">
      <w:pgSz w:w="15840" w:h="12240" w:orient="landscape"/>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Helen" w:date="2015-04-24T16:51:00Z" w:initials="H">
    <w:p w14:paraId="58ACAA78" w14:textId="77777777" w:rsidR="004F3BE9" w:rsidRDefault="004F3BE9">
      <w:pPr>
        <w:pStyle w:val="CommentText"/>
      </w:pPr>
      <w:r>
        <w:rPr>
          <w:rStyle w:val="CommentReference"/>
        </w:rPr>
        <w:annotationRef/>
      </w:r>
      <w:r>
        <w:t>Should this be ‘….such effects are cumulati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ACAA7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B7636E7" w14:textId="77777777" w:rsidR="006E389D" w:rsidRDefault="006E389D">
      <w:pPr>
        <w:spacing w:after="0" w:line="240" w:lineRule="auto"/>
      </w:pPr>
      <w:r>
        <w:separator/>
      </w:r>
    </w:p>
  </w:endnote>
  <w:endnote w:type="continuationSeparator" w:id="0">
    <w:p w14:paraId="2185016B" w14:textId="77777777" w:rsidR="006E389D" w:rsidRDefault="006E3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黑体">
    <w:panose1 w:val="00000000000000000000"/>
    <w:charset w:val="86"/>
    <w:family w:val="roman"/>
    <w:notTrueType/>
    <w:pitch w:val="default"/>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E11D3" w14:textId="77777777" w:rsidR="0010046C" w:rsidRDefault="0010046C"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9E8ABE" w14:textId="77777777" w:rsidR="0010046C" w:rsidRDefault="0010046C" w:rsidP="0010046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2D7D6" w14:textId="77777777" w:rsidR="0010046C" w:rsidRDefault="0010046C"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06DFB">
      <w:rPr>
        <w:rStyle w:val="PageNumber"/>
        <w:noProof/>
      </w:rPr>
      <w:t>1</w:t>
    </w:r>
    <w:r>
      <w:rPr>
        <w:rStyle w:val="PageNumber"/>
      </w:rPr>
      <w:fldChar w:fldCharType="end"/>
    </w:r>
  </w:p>
  <w:p w14:paraId="33FF0EAD" w14:textId="77777777" w:rsidR="0010046C" w:rsidRDefault="0010046C" w:rsidP="0010046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8393E5" w14:textId="77777777" w:rsidR="006E389D" w:rsidRDefault="006E389D">
      <w:pPr>
        <w:spacing w:after="0" w:line="240" w:lineRule="auto"/>
      </w:pPr>
      <w:r>
        <w:separator/>
      </w:r>
    </w:p>
  </w:footnote>
  <w:footnote w:type="continuationSeparator" w:id="0">
    <w:p w14:paraId="06ECF6AC" w14:textId="77777777" w:rsidR="006E389D" w:rsidRDefault="006E389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47799C"/>
    <w:multiLevelType w:val="multilevel"/>
    <w:tmpl w:val="40CC50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118A1A"/>
    <w:multiLevelType w:val="multilevel"/>
    <w:tmpl w:val="648A7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en">
    <w15:presenceInfo w15:providerId="None" w15:userId="Hel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5D01"/>
    <w:rsid w:val="0010046C"/>
    <w:rsid w:val="004E29B3"/>
    <w:rsid w:val="004F3BE9"/>
    <w:rsid w:val="00590D07"/>
    <w:rsid w:val="0068096C"/>
    <w:rsid w:val="006E389D"/>
    <w:rsid w:val="00784D58"/>
    <w:rsid w:val="008D572A"/>
    <w:rsid w:val="008D6863"/>
    <w:rsid w:val="00906DFB"/>
    <w:rsid w:val="00B86B75"/>
    <w:rsid w:val="00BC48D5"/>
    <w:rsid w:val="00C36279"/>
    <w:rsid w:val="00CD035E"/>
    <w:rsid w:val="00E315A3"/>
    <w:rsid w:val="00FB35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029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8D572A"/>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4F3BE9"/>
    <w:rPr>
      <w:sz w:val="16"/>
      <w:szCs w:val="16"/>
    </w:rPr>
  </w:style>
  <w:style w:type="paragraph" w:styleId="CommentText">
    <w:name w:val="annotation text"/>
    <w:basedOn w:val="Normal"/>
    <w:link w:val="CommentTextChar"/>
    <w:semiHidden/>
    <w:unhideWhenUsed/>
    <w:rsid w:val="004F3BE9"/>
    <w:pPr>
      <w:spacing w:line="240" w:lineRule="auto"/>
    </w:pPr>
    <w:rPr>
      <w:sz w:val="20"/>
      <w:szCs w:val="20"/>
    </w:rPr>
  </w:style>
  <w:style w:type="character" w:customStyle="1" w:styleId="CommentTextChar">
    <w:name w:val="Comment Text Char"/>
    <w:basedOn w:val="DefaultParagraphFont"/>
    <w:link w:val="CommentText"/>
    <w:semiHidden/>
    <w:rsid w:val="004F3BE9"/>
    <w:rPr>
      <w:sz w:val="20"/>
      <w:szCs w:val="20"/>
      <w:lang w:val="en-GB"/>
    </w:rPr>
  </w:style>
  <w:style w:type="paragraph" w:styleId="CommentSubject">
    <w:name w:val="annotation subject"/>
    <w:basedOn w:val="CommentText"/>
    <w:next w:val="CommentText"/>
    <w:link w:val="CommentSubjectChar"/>
    <w:semiHidden/>
    <w:unhideWhenUsed/>
    <w:rsid w:val="004F3BE9"/>
    <w:rPr>
      <w:b/>
      <w:bCs/>
    </w:rPr>
  </w:style>
  <w:style w:type="character" w:customStyle="1" w:styleId="CommentSubjectChar">
    <w:name w:val="Comment Subject Char"/>
    <w:basedOn w:val="CommentTextChar"/>
    <w:link w:val="CommentSubject"/>
    <w:semiHidden/>
    <w:rsid w:val="004F3BE9"/>
    <w:rPr>
      <w:b/>
      <w:bCs/>
      <w:sz w:val="20"/>
      <w:szCs w:val="20"/>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8D572A"/>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4F3BE9"/>
    <w:rPr>
      <w:sz w:val="16"/>
      <w:szCs w:val="16"/>
    </w:rPr>
  </w:style>
  <w:style w:type="paragraph" w:styleId="CommentText">
    <w:name w:val="annotation text"/>
    <w:basedOn w:val="Normal"/>
    <w:link w:val="CommentTextChar"/>
    <w:semiHidden/>
    <w:unhideWhenUsed/>
    <w:rsid w:val="004F3BE9"/>
    <w:pPr>
      <w:spacing w:line="240" w:lineRule="auto"/>
    </w:pPr>
    <w:rPr>
      <w:sz w:val="20"/>
      <w:szCs w:val="20"/>
    </w:rPr>
  </w:style>
  <w:style w:type="character" w:customStyle="1" w:styleId="CommentTextChar">
    <w:name w:val="Comment Text Char"/>
    <w:basedOn w:val="DefaultParagraphFont"/>
    <w:link w:val="CommentText"/>
    <w:semiHidden/>
    <w:rsid w:val="004F3BE9"/>
    <w:rPr>
      <w:sz w:val="20"/>
      <w:szCs w:val="20"/>
      <w:lang w:val="en-GB"/>
    </w:rPr>
  </w:style>
  <w:style w:type="paragraph" w:styleId="CommentSubject">
    <w:name w:val="annotation subject"/>
    <w:basedOn w:val="CommentText"/>
    <w:next w:val="CommentText"/>
    <w:link w:val="CommentSubjectChar"/>
    <w:semiHidden/>
    <w:unhideWhenUsed/>
    <w:rsid w:val="004F3BE9"/>
    <w:rPr>
      <w:b/>
      <w:bCs/>
    </w:rPr>
  </w:style>
  <w:style w:type="character" w:customStyle="1" w:styleId="CommentSubjectChar">
    <w:name w:val="Comment Subject Char"/>
    <w:basedOn w:val="CommentTextChar"/>
    <w:link w:val="CommentSubject"/>
    <w:semiHidden/>
    <w:rsid w:val="004F3BE9"/>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8840">
      <w:bodyDiv w:val="1"/>
      <w:marLeft w:val="0"/>
      <w:marRight w:val="0"/>
      <w:marTop w:val="0"/>
      <w:marBottom w:val="0"/>
      <w:divBdr>
        <w:top w:val="none" w:sz="0" w:space="0" w:color="auto"/>
        <w:left w:val="none" w:sz="0" w:space="0" w:color="auto"/>
        <w:bottom w:val="none" w:sz="0" w:space="0" w:color="auto"/>
        <w:right w:val="none" w:sz="0" w:space="0" w:color="auto"/>
      </w:divBdr>
    </w:div>
    <w:div w:id="364133379">
      <w:bodyDiv w:val="1"/>
      <w:marLeft w:val="0"/>
      <w:marRight w:val="0"/>
      <w:marTop w:val="0"/>
      <w:marBottom w:val="0"/>
      <w:divBdr>
        <w:top w:val="none" w:sz="0" w:space="0" w:color="auto"/>
        <w:left w:val="none" w:sz="0" w:space="0" w:color="auto"/>
        <w:bottom w:val="none" w:sz="0" w:space="0" w:color="auto"/>
        <w:right w:val="none" w:sz="0" w:space="0" w:color="auto"/>
      </w:divBdr>
    </w:div>
    <w:div w:id="751584194">
      <w:bodyDiv w:val="1"/>
      <w:marLeft w:val="0"/>
      <w:marRight w:val="0"/>
      <w:marTop w:val="0"/>
      <w:marBottom w:val="0"/>
      <w:divBdr>
        <w:top w:val="none" w:sz="0" w:space="0" w:color="auto"/>
        <w:left w:val="none" w:sz="0" w:space="0" w:color="auto"/>
        <w:bottom w:val="none" w:sz="0" w:space="0" w:color="auto"/>
        <w:right w:val="none" w:sz="0" w:space="0" w:color="auto"/>
      </w:divBdr>
    </w:div>
    <w:div w:id="945768803">
      <w:bodyDiv w:val="1"/>
      <w:marLeft w:val="0"/>
      <w:marRight w:val="0"/>
      <w:marTop w:val="0"/>
      <w:marBottom w:val="0"/>
      <w:divBdr>
        <w:top w:val="none" w:sz="0" w:space="0" w:color="auto"/>
        <w:left w:val="none" w:sz="0" w:space="0" w:color="auto"/>
        <w:bottom w:val="none" w:sz="0" w:space="0" w:color="auto"/>
        <w:right w:val="none" w:sz="0" w:space="0" w:color="auto"/>
      </w:divBdr>
    </w:div>
    <w:div w:id="1236166940">
      <w:bodyDiv w:val="1"/>
      <w:marLeft w:val="0"/>
      <w:marRight w:val="0"/>
      <w:marTop w:val="0"/>
      <w:marBottom w:val="0"/>
      <w:divBdr>
        <w:top w:val="none" w:sz="0" w:space="0" w:color="auto"/>
        <w:left w:val="none" w:sz="0" w:space="0" w:color="auto"/>
        <w:bottom w:val="none" w:sz="0" w:space="0" w:color="auto"/>
        <w:right w:val="none" w:sz="0" w:space="0" w:color="auto"/>
      </w:divBdr>
    </w:div>
    <w:div w:id="17474114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image" Target="media/image1.png"/><Relationship Id="rId15" Type="http://schemas.openxmlformats.org/officeDocument/2006/relationships/image" Target="media/image2.tiff"/><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commentsExtended" Target="commentsExtended.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gillis4a7i@gmail.com" TargetMode="External"/><Relationship Id="rId9" Type="http://schemas.openxmlformats.org/officeDocument/2006/relationships/hyperlink" Target="mailto:hfdaly@outlook.com" TargetMode="External"/><Relationship Id="rId10" Type="http://schemas.openxmlformats.org/officeDocument/2006/relationships/hyperlink" Target="mailto:jm340@st-andrew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5968</Words>
  <Characters>34024</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99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2</cp:revision>
  <dcterms:created xsi:type="dcterms:W3CDTF">2015-04-27T09:56:00Z</dcterms:created>
  <dcterms:modified xsi:type="dcterms:W3CDTF">2015-04-27T09:56:00Z</dcterms:modified>
</cp:coreProperties>
</file>